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78A41C6" w14:textId="77777777" w:rsidR="00D34403" w:rsidRPr="00985AE1" w:rsidRDefault="00D34403" w:rsidP="00D34403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2CB54EE" w14:textId="50A35463" w:rsidR="00D34403" w:rsidRPr="00A8472D" w:rsidRDefault="00D34403" w:rsidP="00D34403">
      <w:pPr>
        <w:pStyle w:val="Subtitle"/>
        <w:rPr>
          <w:rFonts w:ascii="Calibri" w:hAnsi="Calibri" w:cs="Calibri"/>
          <w:sz w:val="40"/>
          <w:szCs w:val="40"/>
        </w:rPr>
      </w:pPr>
      <w:r w:rsidRPr="00A8472D">
        <w:rPr>
          <w:rFonts w:ascii="Calibri" w:hAnsi="Calibri" w:cs="Calibri"/>
          <w:sz w:val="40"/>
          <w:szCs w:val="40"/>
        </w:rPr>
        <w:t>RF</w:t>
      </w:r>
      <w:r w:rsidR="00903A9B" w:rsidRPr="00A8472D">
        <w:rPr>
          <w:rFonts w:ascii="Calibri" w:hAnsi="Calibri" w:cs="Calibri"/>
          <w:sz w:val="40"/>
          <w:szCs w:val="40"/>
        </w:rPr>
        <w:t>P</w:t>
      </w:r>
      <w:r w:rsidRPr="00A8472D">
        <w:rPr>
          <w:rFonts w:ascii="Calibri" w:hAnsi="Calibri" w:cs="Calibri"/>
          <w:sz w:val="40"/>
          <w:szCs w:val="40"/>
        </w:rPr>
        <w:t xml:space="preserve"> No. 90</w:t>
      </w:r>
      <w:r w:rsidR="00B63825" w:rsidRPr="00A8472D">
        <w:rPr>
          <w:rFonts w:ascii="Calibri" w:hAnsi="Calibri" w:cs="Calibri"/>
          <w:sz w:val="40"/>
          <w:szCs w:val="40"/>
        </w:rPr>
        <w:t>2203</w:t>
      </w:r>
    </w:p>
    <w:p w14:paraId="7D8620B9" w14:textId="77777777" w:rsidR="00D34403" w:rsidRPr="0063489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1DA25990" w14:textId="77777777" w:rsidR="00D34403" w:rsidRPr="00634894" w:rsidRDefault="00D34403" w:rsidP="00D34403">
      <w:pPr>
        <w:pStyle w:val="Heading3"/>
        <w:rPr>
          <w:rFonts w:ascii="Calibri" w:hAnsi="Calibri" w:cs="Calibri"/>
          <w:sz w:val="40"/>
          <w:szCs w:val="40"/>
        </w:rPr>
      </w:pPr>
      <w:r w:rsidRPr="00634894">
        <w:rPr>
          <w:rFonts w:ascii="Calibri" w:hAnsi="Calibri" w:cs="Calibri"/>
          <w:sz w:val="40"/>
          <w:szCs w:val="40"/>
        </w:rPr>
        <w:t>for</w:t>
      </w:r>
    </w:p>
    <w:p w14:paraId="7852A2A1" w14:textId="77777777" w:rsidR="00D34403" w:rsidRPr="00634894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7E6D1D17" w14:textId="2E0ED5B0" w:rsidR="00B63825" w:rsidRDefault="00B63825" w:rsidP="00B63825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r>
        <w:rPr>
          <w:rFonts w:ascii="Calibri" w:hAnsi="Calibri" w:cs="Calibri"/>
          <w:sz w:val="40"/>
          <w:szCs w:val="40"/>
        </w:rPr>
        <w:t>COURT APPOINTED COUNSEL FOR INDIGENT CRIMINAL DEFENSE</w:t>
      </w:r>
    </w:p>
    <w:p w14:paraId="529D0CF2" w14:textId="77777777" w:rsidR="00DD5A33" w:rsidRPr="00634894" w:rsidRDefault="00DD5A33">
      <w:pPr>
        <w:jc w:val="center"/>
        <w:rPr>
          <w:rFonts w:ascii="Calibri" w:hAnsi="Calibri" w:cs="Calibri"/>
          <w:b/>
          <w:sz w:val="20"/>
        </w:rPr>
      </w:pPr>
    </w:p>
    <w:p w14:paraId="6E068B5C" w14:textId="4BC4C861" w:rsidR="008B5AFB" w:rsidRPr="00634894" w:rsidRDefault="00DC419B" w:rsidP="008B5AFB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634894">
        <w:rPr>
          <w:rFonts w:ascii="Calibri" w:hAnsi="Calibri" w:cs="Calibri"/>
          <w:b/>
          <w:sz w:val="28"/>
          <w:szCs w:val="28"/>
        </w:rPr>
        <w:t xml:space="preserve"> Held</w:t>
      </w:r>
      <w:r w:rsidR="00450406">
        <w:rPr>
          <w:rFonts w:ascii="Calibri" w:hAnsi="Calibri" w:cs="Calibri"/>
          <w:b/>
          <w:sz w:val="28"/>
          <w:szCs w:val="28"/>
        </w:rPr>
        <w:t xml:space="preserve"> March 7, 2023</w:t>
      </w:r>
    </w:p>
    <w:p w14:paraId="0C1D3466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2CA543F0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D34403" w:rsidRPr="00A8472D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903A9B" w:rsidRPr="00A8472D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A8472D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A8472D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A8472D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 w:rsidRPr="00A8472D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A8472D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A8472D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A8472D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8A60BD" w:rsidRPr="00A8472D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A8472D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 w:rsidRPr="00A8472D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A8472D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A8472D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755F42DA" w:rsidR="00ED5291" w:rsidRPr="0062630A" w:rsidRDefault="000139B8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0D97031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461B307" w14:textId="1C30F619" w:rsidR="00DD5A33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lastRenderedPageBreak/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Pr="00985AE1">
        <w:rPr>
          <w:rFonts w:ascii="Calibri" w:hAnsi="Calibri" w:cs="Calibri"/>
        </w:rPr>
        <w:t>:</w:t>
      </w:r>
    </w:p>
    <w:p w14:paraId="577770D8" w14:textId="77777777" w:rsidR="000712C7" w:rsidRPr="00985AE1" w:rsidRDefault="000712C7" w:rsidP="00E6575A">
      <w:pPr>
        <w:keepNext/>
        <w:spacing w:after="120"/>
        <w:rPr>
          <w:rFonts w:ascii="Calibri" w:hAnsi="Calibri" w:cs="Calibri"/>
        </w:rPr>
      </w:pPr>
    </w:p>
    <w:tbl>
      <w:tblPr>
        <w:tblW w:w="111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1F29C3B" w14:textId="77777777" w:rsidTr="006A2053">
        <w:trPr>
          <w:cantSplit/>
          <w:tblHeader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530140" w:rsidRPr="00985AE1" w14:paraId="5CBBDC46" w14:textId="77777777" w:rsidTr="00711E1A">
        <w:tc>
          <w:tcPr>
            <w:tcW w:w="576" w:type="dxa"/>
            <w:vMerge w:val="restart"/>
          </w:tcPr>
          <w:p w14:paraId="73604E36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A55218" w14:textId="6541C8FA" w:rsidR="00634894" w:rsidRPr="00FB72AF" w:rsidRDefault="00FB72AF" w:rsidP="00634894">
            <w:pPr>
              <w:rPr>
                <w:rFonts w:ascii="Calibri" w:hAnsi="Calibri" w:cs="Calibri"/>
                <w:b/>
                <w:sz w:val="20"/>
              </w:rPr>
            </w:pPr>
            <w:r w:rsidRPr="00FB72AF">
              <w:rPr>
                <w:rFonts w:ascii="Calibri" w:hAnsi="Calibri" w:cs="Calibri"/>
                <w:b/>
                <w:sz w:val="20"/>
              </w:rPr>
              <w:t>Alameda County Bar Association</w:t>
            </w:r>
          </w:p>
          <w:p w14:paraId="714B52E2" w14:textId="78DC429C" w:rsidR="00634894" w:rsidRPr="00FB72AF" w:rsidRDefault="00FB72AF" w:rsidP="00634894">
            <w:pPr>
              <w:rPr>
                <w:rFonts w:ascii="Calibri" w:hAnsi="Calibri" w:cs="Calibri"/>
                <w:b/>
                <w:sz w:val="20"/>
              </w:rPr>
            </w:pPr>
            <w:r w:rsidRPr="00FB72AF">
              <w:rPr>
                <w:rFonts w:ascii="Calibri" w:hAnsi="Calibri" w:cs="Calibri"/>
                <w:b/>
                <w:sz w:val="20"/>
              </w:rPr>
              <w:t>1000 Broadway Ave., #290</w:t>
            </w:r>
          </w:p>
          <w:p w14:paraId="71B7A514" w14:textId="047B3EA3" w:rsidR="00402D5C" w:rsidRPr="00FB72AF" w:rsidRDefault="00FB72AF" w:rsidP="00634894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FB72AF">
              <w:rPr>
                <w:rFonts w:ascii="Calibri" w:hAnsi="Calibri" w:cs="Calibri"/>
                <w:b/>
                <w:sz w:val="20"/>
              </w:rPr>
              <w:t>Oakland, CA 946</w:t>
            </w:r>
            <w:r w:rsidR="001E13A0">
              <w:rPr>
                <w:rFonts w:ascii="Calibri" w:hAnsi="Calibri" w:cs="Calibri"/>
                <w:b/>
                <w:sz w:val="20"/>
              </w:rPr>
              <w:t>07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44EF92" w14:textId="7CD6843B" w:rsidR="00634894" w:rsidRPr="00FB72AF" w:rsidRDefault="00FB72AF" w:rsidP="00530140">
            <w:pPr>
              <w:rPr>
                <w:rFonts w:ascii="Calibri" w:hAnsi="Calibri" w:cs="Calibri"/>
                <w:b/>
                <w:sz w:val="20"/>
              </w:rPr>
            </w:pPr>
            <w:r w:rsidRPr="00FB72AF">
              <w:rPr>
                <w:rFonts w:ascii="Calibri" w:hAnsi="Calibri" w:cs="Calibri"/>
                <w:b/>
                <w:sz w:val="20"/>
              </w:rPr>
              <w:t>Tiela Chalmers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78B32933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FB72AF">
              <w:rPr>
                <w:rFonts w:ascii="Calibri" w:hAnsi="Calibri" w:cs="Calibri"/>
                <w:sz w:val="20"/>
              </w:rPr>
              <w:t>510-302-2208</w:t>
            </w:r>
          </w:p>
        </w:tc>
      </w:tr>
      <w:tr w:rsidR="00530140" w:rsidRPr="00985AE1" w14:paraId="4125947A" w14:textId="77777777" w:rsidTr="00711E1A">
        <w:tc>
          <w:tcPr>
            <w:tcW w:w="576" w:type="dxa"/>
            <w:vMerge/>
          </w:tcPr>
          <w:p w14:paraId="2DFE5567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FB72AF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FB72AF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488602C0" w:rsidR="00530140" w:rsidRPr="00985AE1" w:rsidRDefault="00530140" w:rsidP="006A2053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FB72AF">
              <w:rPr>
                <w:rFonts w:ascii="Calibri" w:hAnsi="Calibri" w:cs="Calibri"/>
                <w:sz w:val="20"/>
              </w:rPr>
              <w:t>tiela@acbanet.org</w:t>
            </w:r>
          </w:p>
        </w:tc>
      </w:tr>
      <w:tr w:rsidR="00530140" w:rsidRPr="00985AE1" w14:paraId="4680F63B" w14:textId="77777777" w:rsidTr="00711E1A">
        <w:tc>
          <w:tcPr>
            <w:tcW w:w="576" w:type="dxa"/>
            <w:vMerge/>
          </w:tcPr>
          <w:p w14:paraId="59BDE6FB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FB72AF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FB72AF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009EBE4C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FB72AF">
              <w:rPr>
                <w:rFonts w:ascii="Calibri" w:hAnsi="Calibri" w:cs="Calibri"/>
                <w:sz w:val="20"/>
              </w:rPr>
              <w:t>Y</w:t>
            </w:r>
            <w:r w:rsidR="00450406">
              <w:rPr>
                <w:rFonts w:ascii="Calibri" w:hAnsi="Calibri" w:cs="Calibri"/>
                <w:sz w:val="20"/>
              </w:rPr>
              <w:t>es</w:t>
            </w:r>
          </w:p>
        </w:tc>
      </w:tr>
      <w:tr w:rsidR="00530140" w:rsidRPr="00985AE1" w14:paraId="6E74D7EC" w14:textId="77777777" w:rsidTr="00711E1A">
        <w:tc>
          <w:tcPr>
            <w:tcW w:w="576" w:type="dxa"/>
            <w:vMerge/>
          </w:tcPr>
          <w:p w14:paraId="5C7304EE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FB72AF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FB72AF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77777777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530140" w:rsidRPr="00985AE1" w14:paraId="01642041" w14:textId="77777777" w:rsidTr="00711E1A">
        <w:tc>
          <w:tcPr>
            <w:tcW w:w="576" w:type="dxa"/>
            <w:vMerge/>
          </w:tcPr>
          <w:p w14:paraId="138C6FB9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FB72AF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FB72AF" w:rsidRDefault="00530140" w:rsidP="00530140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76A24C7B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FB72AF">
              <w:rPr>
                <w:rFonts w:ascii="Calibri" w:hAnsi="Calibri" w:cs="Calibri"/>
                <w:sz w:val="20"/>
              </w:rPr>
              <w:t>Y</w:t>
            </w:r>
            <w:r w:rsidR="00450406">
              <w:rPr>
                <w:rFonts w:ascii="Calibri" w:hAnsi="Calibri" w:cs="Calibri"/>
                <w:sz w:val="20"/>
              </w:rPr>
              <w:t>es</w:t>
            </w:r>
          </w:p>
        </w:tc>
      </w:tr>
      <w:tr w:rsidR="000655C4" w:rsidRPr="00985AE1" w14:paraId="0D5FDAD8" w14:textId="77777777" w:rsidTr="00711E1A">
        <w:tc>
          <w:tcPr>
            <w:tcW w:w="576" w:type="dxa"/>
            <w:vMerge w:val="restart"/>
          </w:tcPr>
          <w:p w14:paraId="793605B2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0889D48" w14:textId="77777777" w:rsidR="00FB72AF" w:rsidRPr="00FB72AF" w:rsidRDefault="00FB72AF" w:rsidP="00FB72AF">
            <w:pPr>
              <w:rPr>
                <w:rFonts w:ascii="Calibri" w:hAnsi="Calibri" w:cs="Calibri"/>
                <w:b/>
                <w:sz w:val="20"/>
              </w:rPr>
            </w:pPr>
            <w:r w:rsidRPr="00FB72AF">
              <w:rPr>
                <w:rFonts w:ascii="Calibri" w:hAnsi="Calibri" w:cs="Calibri"/>
                <w:b/>
                <w:sz w:val="20"/>
              </w:rPr>
              <w:t>Alameda County Bar Association</w:t>
            </w:r>
          </w:p>
          <w:p w14:paraId="4406B8AF" w14:textId="77777777" w:rsidR="00FB72AF" w:rsidRPr="00FB72AF" w:rsidRDefault="00FB72AF" w:rsidP="00FB72AF">
            <w:pPr>
              <w:rPr>
                <w:rFonts w:ascii="Calibri" w:hAnsi="Calibri" w:cs="Calibri"/>
                <w:b/>
                <w:sz w:val="20"/>
              </w:rPr>
            </w:pPr>
            <w:r w:rsidRPr="00FB72AF">
              <w:rPr>
                <w:rFonts w:ascii="Calibri" w:hAnsi="Calibri" w:cs="Calibri"/>
                <w:b/>
                <w:sz w:val="20"/>
              </w:rPr>
              <w:t>1000 Broadway Ave., #290</w:t>
            </w:r>
          </w:p>
          <w:p w14:paraId="27F59651" w14:textId="551F4E09" w:rsidR="000655C4" w:rsidRPr="00FB72AF" w:rsidRDefault="00FB72AF" w:rsidP="00FB72AF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FB72AF">
              <w:rPr>
                <w:rFonts w:ascii="Calibri" w:hAnsi="Calibri" w:cs="Calibri"/>
                <w:b/>
                <w:sz w:val="20"/>
              </w:rPr>
              <w:t>Oakland, CA 946</w:t>
            </w:r>
            <w:r w:rsidR="001E13A0">
              <w:rPr>
                <w:rFonts w:ascii="Calibri" w:hAnsi="Calibri" w:cs="Calibri"/>
                <w:b/>
                <w:sz w:val="20"/>
              </w:rPr>
              <w:t>07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03BC205F" w:rsidR="000655C4" w:rsidRPr="00FB72AF" w:rsidRDefault="00FB72AF" w:rsidP="000655C4">
            <w:pPr>
              <w:rPr>
                <w:rFonts w:ascii="Calibri" w:hAnsi="Calibri" w:cs="Calibri"/>
                <w:b/>
                <w:sz w:val="20"/>
              </w:rPr>
            </w:pPr>
            <w:r w:rsidRPr="00FB72AF">
              <w:rPr>
                <w:rFonts w:ascii="Calibri" w:hAnsi="Calibri" w:cs="Calibri"/>
                <w:b/>
                <w:sz w:val="20"/>
              </w:rPr>
              <w:t>Andrea Zambrana</w:t>
            </w: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3B7E94C4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FB72AF">
              <w:rPr>
                <w:rFonts w:ascii="Calibri" w:hAnsi="Calibri" w:cs="Calibri"/>
                <w:sz w:val="20"/>
              </w:rPr>
              <w:t>510-302-2208</w:t>
            </w:r>
          </w:p>
        </w:tc>
      </w:tr>
      <w:tr w:rsidR="000655C4" w:rsidRPr="00985AE1" w14:paraId="212749AB" w14:textId="77777777" w:rsidTr="00711E1A">
        <w:tc>
          <w:tcPr>
            <w:tcW w:w="576" w:type="dxa"/>
            <w:vMerge/>
          </w:tcPr>
          <w:p w14:paraId="315B4093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91269" w14:textId="77777777" w:rsidR="000655C4" w:rsidRPr="009A343C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3F2CE" w14:textId="77777777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68633" w14:textId="2A58BC6F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FB72AF">
              <w:rPr>
                <w:rFonts w:ascii="Calibri" w:hAnsi="Calibri" w:cs="Calibri"/>
                <w:sz w:val="20"/>
              </w:rPr>
              <w:t>andrea@acbanet.org</w:t>
            </w:r>
          </w:p>
        </w:tc>
      </w:tr>
      <w:tr w:rsidR="000655C4" w:rsidRPr="00985AE1" w14:paraId="51B061CC" w14:textId="77777777" w:rsidTr="00711E1A">
        <w:tc>
          <w:tcPr>
            <w:tcW w:w="576" w:type="dxa"/>
            <w:vMerge/>
          </w:tcPr>
          <w:p w14:paraId="7B41DCB7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D5025" w14:textId="77777777" w:rsidR="000655C4" w:rsidRPr="009A343C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85211" w14:textId="77777777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1199D" w14:textId="4C29B031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  <w:r w:rsidR="00FB72AF">
              <w:rPr>
                <w:rFonts w:ascii="Calibri" w:hAnsi="Calibri" w:cs="Calibri"/>
                <w:sz w:val="20"/>
              </w:rPr>
              <w:t>Y</w:t>
            </w:r>
            <w:r w:rsidR="00450406">
              <w:rPr>
                <w:rFonts w:ascii="Calibri" w:hAnsi="Calibri" w:cs="Calibri"/>
                <w:sz w:val="20"/>
              </w:rPr>
              <w:t>es</w:t>
            </w:r>
          </w:p>
        </w:tc>
      </w:tr>
      <w:tr w:rsidR="000655C4" w:rsidRPr="00985AE1" w14:paraId="3A5DD0BC" w14:textId="77777777" w:rsidTr="00711E1A">
        <w:tc>
          <w:tcPr>
            <w:tcW w:w="576" w:type="dxa"/>
            <w:vMerge/>
          </w:tcPr>
          <w:p w14:paraId="76A49DB5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3175A" w14:textId="77777777" w:rsidR="000655C4" w:rsidRPr="009A343C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38F11" w14:textId="77777777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461EF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655C4" w:rsidRPr="00985AE1" w14:paraId="6A583B0A" w14:textId="77777777" w:rsidTr="00711E1A">
        <w:tc>
          <w:tcPr>
            <w:tcW w:w="576" w:type="dxa"/>
            <w:vMerge/>
          </w:tcPr>
          <w:p w14:paraId="3C1D9E0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36C45" w14:textId="77777777" w:rsidR="000655C4" w:rsidRPr="009A343C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D8016" w14:textId="77777777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7B0D8" w14:textId="575AA07F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FB72AF">
              <w:rPr>
                <w:rFonts w:ascii="Calibri" w:hAnsi="Calibri" w:cs="Calibri"/>
                <w:sz w:val="20"/>
              </w:rPr>
              <w:t>Y</w:t>
            </w:r>
            <w:r w:rsidR="00450406">
              <w:rPr>
                <w:rFonts w:ascii="Calibri" w:hAnsi="Calibri" w:cs="Calibri"/>
                <w:sz w:val="20"/>
              </w:rPr>
              <w:t>es</w:t>
            </w:r>
          </w:p>
        </w:tc>
      </w:tr>
    </w:tbl>
    <w:p w14:paraId="704A55F3" w14:textId="77777777" w:rsidR="009A343C" w:rsidRDefault="009A343C" w:rsidP="0015709F">
      <w:pPr>
        <w:pStyle w:val="HeaderExhibit"/>
      </w:pPr>
    </w:p>
    <w:p w14:paraId="21D3DA2D" w14:textId="77777777" w:rsidR="00450406" w:rsidRPr="00450406" w:rsidRDefault="00450406" w:rsidP="00450406"/>
    <w:p w14:paraId="723EFC54" w14:textId="77777777" w:rsidR="00450406" w:rsidRPr="00450406" w:rsidRDefault="00450406" w:rsidP="00450406"/>
    <w:p w14:paraId="7665E81A" w14:textId="77777777" w:rsidR="00450406" w:rsidRPr="00450406" w:rsidRDefault="00450406" w:rsidP="00450406"/>
    <w:p w14:paraId="3DB17E1F" w14:textId="77777777" w:rsidR="00450406" w:rsidRPr="00450406" w:rsidRDefault="00450406" w:rsidP="00450406"/>
    <w:p w14:paraId="025D8E04" w14:textId="77777777" w:rsidR="00450406" w:rsidRPr="00450406" w:rsidRDefault="00450406" w:rsidP="00450406"/>
    <w:p w14:paraId="448119B3" w14:textId="77777777" w:rsidR="00450406" w:rsidRPr="00450406" w:rsidRDefault="00450406" w:rsidP="00450406"/>
    <w:p w14:paraId="1CAEEACA" w14:textId="77777777" w:rsidR="00450406" w:rsidRPr="00450406" w:rsidRDefault="00450406" w:rsidP="00450406"/>
    <w:p w14:paraId="181C2252" w14:textId="77777777" w:rsidR="00450406" w:rsidRPr="00450406" w:rsidRDefault="00450406" w:rsidP="00450406"/>
    <w:p w14:paraId="3D3C7718" w14:textId="77777777" w:rsidR="00450406" w:rsidRPr="00450406" w:rsidRDefault="00450406" w:rsidP="00450406"/>
    <w:p w14:paraId="6375CBF2" w14:textId="77777777" w:rsidR="00450406" w:rsidRPr="00450406" w:rsidRDefault="00450406" w:rsidP="00450406"/>
    <w:p w14:paraId="4C510B44" w14:textId="77777777" w:rsidR="00450406" w:rsidRPr="00450406" w:rsidRDefault="00450406" w:rsidP="00450406"/>
    <w:p w14:paraId="51A64339" w14:textId="77777777" w:rsidR="00450406" w:rsidRPr="00450406" w:rsidRDefault="00450406" w:rsidP="00450406"/>
    <w:p w14:paraId="7692BD99" w14:textId="77777777" w:rsidR="00450406" w:rsidRPr="00450406" w:rsidRDefault="00450406" w:rsidP="00450406"/>
    <w:p w14:paraId="56532147" w14:textId="77777777" w:rsidR="00450406" w:rsidRPr="00450406" w:rsidRDefault="00450406" w:rsidP="00450406"/>
    <w:p w14:paraId="3595623F" w14:textId="77777777" w:rsidR="00450406" w:rsidRPr="00450406" w:rsidRDefault="00450406" w:rsidP="00450406"/>
    <w:p w14:paraId="3B883DBE" w14:textId="77777777" w:rsidR="00450406" w:rsidRPr="00450406" w:rsidRDefault="00450406" w:rsidP="00450406"/>
    <w:p w14:paraId="6FF92EFE" w14:textId="77777777" w:rsidR="00450406" w:rsidRPr="00450406" w:rsidRDefault="00450406" w:rsidP="00450406"/>
    <w:p w14:paraId="40B33597" w14:textId="77777777" w:rsidR="00450406" w:rsidRPr="00450406" w:rsidRDefault="00450406" w:rsidP="00450406"/>
    <w:p w14:paraId="60E28E80" w14:textId="77777777" w:rsidR="00450406" w:rsidRPr="00450406" w:rsidRDefault="00450406" w:rsidP="00450406"/>
    <w:p w14:paraId="7D622440" w14:textId="77777777" w:rsidR="00450406" w:rsidRPr="00450406" w:rsidRDefault="00450406" w:rsidP="00450406"/>
    <w:p w14:paraId="0C45F696" w14:textId="77777777" w:rsidR="00450406" w:rsidRPr="00450406" w:rsidRDefault="00450406" w:rsidP="00450406"/>
    <w:p w14:paraId="022826CC" w14:textId="77777777" w:rsidR="00450406" w:rsidRPr="00450406" w:rsidRDefault="00450406" w:rsidP="00450406"/>
    <w:p w14:paraId="15907476" w14:textId="77777777" w:rsidR="00450406" w:rsidRPr="00450406" w:rsidRDefault="00450406" w:rsidP="00450406"/>
    <w:p w14:paraId="1B8D23CD" w14:textId="77777777" w:rsidR="00450406" w:rsidRDefault="00450406" w:rsidP="00450406">
      <w:pPr>
        <w:rPr>
          <w:rFonts w:ascii="Calibri" w:hAnsi="Calibri"/>
          <w:b/>
          <w:caps/>
          <w:noProof/>
          <w:sz w:val="40"/>
          <w:szCs w:val="40"/>
        </w:rPr>
      </w:pPr>
    </w:p>
    <w:p w14:paraId="60CAD00E" w14:textId="77777777" w:rsidR="00450406" w:rsidRPr="00450406" w:rsidRDefault="00450406" w:rsidP="00450406"/>
    <w:p w14:paraId="75FF9ECF" w14:textId="10A338E8" w:rsidR="00450406" w:rsidRPr="00450406" w:rsidRDefault="00450406" w:rsidP="00450406">
      <w:pPr>
        <w:sectPr w:rsidR="00450406" w:rsidRPr="00450406" w:rsidSect="009A343C">
          <w:headerReference w:type="default" r:id="rId19"/>
          <w:footerReference w:type="default" r:id="rId20"/>
          <w:headerReference w:type="first" r:id="rId21"/>
          <w:footerReference w:type="first" r:id="rId22"/>
          <w:pgSz w:w="12240" w:h="15840" w:code="1"/>
          <w:pgMar w:top="1710" w:right="810" w:bottom="720" w:left="432" w:header="900" w:footer="120" w:gutter="0"/>
          <w:cols w:space="720"/>
          <w:docGrid w:linePitch="360"/>
        </w:sectPr>
      </w:pPr>
    </w:p>
    <w:p w14:paraId="6A7C7417" w14:textId="32A187F9" w:rsidR="008F1AC7" w:rsidRPr="000655C4" w:rsidRDefault="008F1AC7" w:rsidP="0015709F">
      <w:pPr>
        <w:pStyle w:val="HeaderExhibit"/>
        <w:rPr>
          <w:sz w:val="32"/>
        </w:rPr>
      </w:pPr>
      <w:r w:rsidRPr="0015709F">
        <w:lastRenderedPageBreak/>
        <w:t xml:space="preserve">VENDOR </w:t>
      </w:r>
      <w:r w:rsidR="002568B0">
        <w:t xml:space="preserve">BID </w:t>
      </w:r>
      <w:r w:rsidRPr="0015709F">
        <w:t>LIST</w:t>
      </w:r>
      <w:r w:rsidR="000655C4">
        <w:t xml:space="preserve"> </w:t>
      </w:r>
    </w:p>
    <w:p w14:paraId="3D983D1D" w14:textId="7E752947" w:rsidR="00A8472D" w:rsidRDefault="0063163F" w:rsidP="00A8472D">
      <w:pPr>
        <w:pStyle w:val="RFP-QHeader2"/>
        <w:rPr>
          <w:rFonts w:ascii="Calibri" w:hAnsi="Calibri" w:cs="Calibri"/>
          <w:szCs w:val="26"/>
        </w:rPr>
      </w:pPr>
      <w:r w:rsidRPr="00A8472D">
        <w:rPr>
          <w:rFonts w:ascii="Calibri" w:hAnsi="Calibri" w:cs="Calibri"/>
          <w:bCs/>
          <w:iCs/>
          <w:szCs w:val="26"/>
        </w:rPr>
        <w:t>RF</w:t>
      </w:r>
      <w:r w:rsidR="00903A9B" w:rsidRPr="00A8472D">
        <w:rPr>
          <w:rFonts w:ascii="Calibri" w:hAnsi="Calibri" w:cs="Calibri"/>
          <w:bCs/>
          <w:iCs/>
          <w:szCs w:val="26"/>
        </w:rPr>
        <w:t>P</w:t>
      </w:r>
      <w:r w:rsidR="008F1AC7" w:rsidRPr="00A8472D">
        <w:rPr>
          <w:rFonts w:ascii="Calibri" w:hAnsi="Calibri" w:cs="Calibri"/>
          <w:bCs/>
          <w:iCs/>
          <w:szCs w:val="26"/>
        </w:rPr>
        <w:t xml:space="preserve"> No. 90</w:t>
      </w:r>
      <w:r w:rsidR="00A8472D" w:rsidRPr="00A8472D">
        <w:rPr>
          <w:rFonts w:ascii="Calibri" w:hAnsi="Calibri" w:cs="Calibri"/>
          <w:bCs/>
          <w:iCs/>
          <w:szCs w:val="26"/>
        </w:rPr>
        <w:t>2203</w:t>
      </w:r>
      <w:r w:rsidR="008F1AC7" w:rsidRPr="00A8472D">
        <w:rPr>
          <w:rFonts w:ascii="Calibri" w:hAnsi="Calibri" w:cs="Calibri"/>
          <w:bCs/>
          <w:iCs/>
          <w:color w:val="FF0000"/>
          <w:szCs w:val="26"/>
        </w:rPr>
        <w:t xml:space="preserve"> </w:t>
      </w:r>
      <w:r w:rsidR="008F1AC7" w:rsidRPr="00A8472D">
        <w:rPr>
          <w:rFonts w:ascii="Calibri" w:hAnsi="Calibri" w:cs="Calibri"/>
          <w:bCs/>
          <w:iCs/>
          <w:szCs w:val="26"/>
        </w:rPr>
        <w:t xml:space="preserve">– </w:t>
      </w:r>
      <w:r w:rsidR="00A8472D" w:rsidRPr="00A8472D">
        <w:rPr>
          <w:rFonts w:ascii="Calibri" w:hAnsi="Calibri" w:cs="Calibri"/>
          <w:szCs w:val="26"/>
        </w:rPr>
        <w:t>COURT APPOINTED COUNSEL FOR INDIGENT CRIMINAL DEFENSE</w:t>
      </w:r>
    </w:p>
    <w:p w14:paraId="6FBD810D" w14:textId="77777777" w:rsidR="00450406" w:rsidRPr="00A8472D" w:rsidRDefault="00450406" w:rsidP="00A8472D">
      <w:pPr>
        <w:pStyle w:val="RFP-QHeader2"/>
        <w:rPr>
          <w:rFonts w:ascii="Calibri" w:hAnsi="Calibri" w:cs="Calibri"/>
          <w:szCs w:val="26"/>
          <w:highlight w:val="yellow"/>
        </w:rPr>
      </w:pPr>
    </w:p>
    <w:p w14:paraId="6BAC55CB" w14:textId="0635B4D2" w:rsidR="008F1AC7" w:rsidRPr="00A85450" w:rsidRDefault="008F1AC7" w:rsidP="00450406">
      <w:pPr>
        <w:spacing w:after="240"/>
        <w:rPr>
          <w:rFonts w:ascii="Calibri" w:hAnsi="Calibri" w:cs="Calibri"/>
          <w:szCs w:val="26"/>
        </w:rPr>
      </w:pPr>
      <w:r w:rsidRPr="008F1AC7">
        <w:rPr>
          <w:rFonts w:ascii="Calibri" w:hAnsi="Calibri" w:cs="Calibri"/>
          <w:szCs w:val="26"/>
        </w:rPr>
        <w:t>This</w:t>
      </w:r>
      <w:r w:rsidRPr="00A8472D">
        <w:rPr>
          <w:rFonts w:ascii="Calibri" w:hAnsi="Calibri" w:cs="Calibri"/>
          <w:szCs w:val="26"/>
        </w:rPr>
        <w:t xml:space="preserve"> </w:t>
      </w:r>
      <w:r w:rsidR="0052335C">
        <w:rPr>
          <w:rFonts w:ascii="Calibri" w:hAnsi="Calibri" w:cs="Calibri"/>
          <w:szCs w:val="26"/>
        </w:rPr>
        <w:t>Attendees List</w:t>
      </w:r>
      <w:r w:rsidRPr="00A8472D">
        <w:rPr>
          <w:rFonts w:ascii="Calibri" w:hAnsi="Calibri" w:cs="Calibri"/>
          <w:szCs w:val="26"/>
        </w:rPr>
        <w:t xml:space="preserve"> </w:t>
      </w:r>
      <w:r w:rsidRPr="008F1AC7">
        <w:rPr>
          <w:rFonts w:ascii="Calibri" w:hAnsi="Calibri" w:cs="Calibri"/>
          <w:szCs w:val="26"/>
        </w:rPr>
        <w:t>is being issued to all vendors on the Vendor Bid List; the following revised vendor</w:t>
      </w:r>
      <w:r w:rsidR="009A343C">
        <w:rPr>
          <w:rFonts w:ascii="Calibri" w:hAnsi="Calibri" w:cs="Calibri"/>
          <w:szCs w:val="26"/>
        </w:rPr>
        <w:t xml:space="preserve"> bid</w:t>
      </w:r>
      <w:r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.</w:t>
      </w:r>
    </w:p>
    <w:tbl>
      <w:tblPr>
        <w:tblW w:w="11512" w:type="dxa"/>
        <w:tblLook w:val="04A0" w:firstRow="1" w:lastRow="0" w:firstColumn="1" w:lastColumn="0" w:noHBand="0" w:noVBand="1"/>
      </w:tblPr>
      <w:tblGrid>
        <w:gridCol w:w="2335"/>
        <w:gridCol w:w="1279"/>
        <w:gridCol w:w="1331"/>
        <w:gridCol w:w="1359"/>
        <w:gridCol w:w="1251"/>
        <w:gridCol w:w="577"/>
        <w:gridCol w:w="3380"/>
      </w:tblGrid>
      <w:tr w:rsidR="00E7073E" w:rsidRPr="00E7073E" w14:paraId="3B3B0996" w14:textId="77777777" w:rsidTr="00E7073E">
        <w:trPr>
          <w:trHeight w:val="270"/>
          <w:tblHeader/>
        </w:trPr>
        <w:tc>
          <w:tcPr>
            <w:tcW w:w="1151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69D4A5F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b/>
                <w:bCs/>
                <w:sz w:val="18"/>
                <w:szCs w:val="18"/>
              </w:rPr>
              <w:t>RFP No. 902203 Court Appointed Counsel</w:t>
            </w:r>
          </w:p>
        </w:tc>
      </w:tr>
      <w:tr w:rsidR="00E7073E" w:rsidRPr="00E7073E" w14:paraId="0FA1E9F5" w14:textId="77777777" w:rsidTr="00E7073E">
        <w:trPr>
          <w:trHeight w:val="270"/>
          <w:tblHeader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2EB889F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b/>
                <w:bCs/>
                <w:sz w:val="18"/>
                <w:szCs w:val="18"/>
              </w:rPr>
              <w:t>Business Nam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0E5206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b/>
                <w:bCs/>
                <w:sz w:val="18"/>
                <w:szCs w:val="18"/>
              </w:rPr>
              <w:t>Contact Nam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11873F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b/>
                <w:bCs/>
                <w:sz w:val="18"/>
                <w:szCs w:val="18"/>
              </w:rPr>
              <w:t>Phone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226C50B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b/>
                <w:bCs/>
                <w:sz w:val="18"/>
                <w:szCs w:val="18"/>
              </w:rPr>
              <w:t>Address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462206C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b/>
                <w:bCs/>
                <w:sz w:val="18"/>
                <w:szCs w:val="18"/>
              </w:rPr>
              <w:t>Cit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3829884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b/>
                <w:bCs/>
                <w:sz w:val="18"/>
                <w:szCs w:val="18"/>
              </w:rPr>
              <w:t>State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421CC28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b/>
                <w:bCs/>
                <w:sz w:val="18"/>
                <w:szCs w:val="18"/>
              </w:rPr>
              <w:t>Email</w:t>
            </w:r>
          </w:p>
        </w:tc>
      </w:tr>
      <w:tr w:rsidR="00E7073E" w:rsidRPr="00E7073E" w14:paraId="2B4CADA5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99242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A Nursing Home Abuse Law Fir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0D0FA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ay Renneise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1EAD4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877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70-47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EA190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Please Call </w:t>
            </w: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For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Address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CF80D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UBLIN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E29F3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BF617" w14:textId="77777777" w:rsidR="00E7073E" w:rsidRPr="00E7073E" w:rsidRDefault="00E7073E" w:rsidP="00E7073E">
            <w:pPr>
              <w:rPr>
                <w:rFonts w:ascii="Arial" w:hAnsi="Arial" w:cs="Arial"/>
                <w:sz w:val="15"/>
                <w:szCs w:val="15"/>
              </w:rPr>
            </w:pPr>
            <w:r w:rsidRPr="00E7073E">
              <w:rPr>
                <w:rFonts w:ascii="Arial" w:hAnsi="Arial" w:cs="Arial"/>
                <w:sz w:val="15"/>
                <w:szCs w:val="15"/>
              </w:rPr>
              <w:t>jayrenneisen@NoElderAbuse.com</w:t>
            </w:r>
          </w:p>
        </w:tc>
      </w:tr>
      <w:tr w:rsidR="00E7073E" w:rsidRPr="00E7073E" w14:paraId="72EF4891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AE4BE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Alameda County Bar Association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A21F1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iela Chalmer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9007E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02-220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8C127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000 Broadway, Ste 29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AE42F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4CCE3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90A3F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iela@acbanet.org</w:t>
            </w:r>
          </w:p>
        </w:tc>
      </w:tr>
      <w:tr w:rsidR="00E7073E" w:rsidRPr="00E7073E" w14:paraId="505ADBF0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BFDCF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Alameda County Bar Association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8C8DA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ndrea Zambrana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221F2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510) 302-220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12B1F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000 Broadway, Ste 29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42993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FD95B2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64B404" w14:textId="77777777" w:rsidR="00E7073E" w:rsidRPr="00E7073E" w:rsidRDefault="00E7073E" w:rsidP="00E7073E">
            <w:pPr>
              <w:rPr>
                <w:rFonts w:ascii="Arial" w:hAnsi="Arial" w:cs="Arial"/>
                <w:sz w:val="15"/>
                <w:szCs w:val="15"/>
              </w:rPr>
            </w:pPr>
            <w:r w:rsidRPr="00E7073E">
              <w:rPr>
                <w:rFonts w:ascii="Arial" w:hAnsi="Arial" w:cs="Arial"/>
                <w:sz w:val="15"/>
                <w:szCs w:val="15"/>
              </w:rPr>
              <w:t>andrea@acbanet.org</w:t>
            </w:r>
          </w:p>
        </w:tc>
      </w:tr>
      <w:tr w:rsidR="00E7073E" w:rsidRPr="00E7073E" w14:paraId="71661A0E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B461E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Alameda County Homeless Action Center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1C9AF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atricia Wall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7274A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40-087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F168C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601 San Pablo Av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4E8DA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C882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1FDCC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wall@homelessactioncenter.org</w:t>
            </w:r>
          </w:p>
        </w:tc>
      </w:tr>
      <w:tr w:rsidR="00E7073E" w:rsidRPr="00E7073E" w14:paraId="4D61C184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0281C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Alan F Spanier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3957F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n F Spani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F103F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2-709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30DA3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385 Grand Ave #2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313E0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4C97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52966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nspan@aol.com</w:t>
            </w:r>
          </w:p>
        </w:tc>
      </w:tr>
      <w:tr w:rsidR="00E7073E" w:rsidRPr="00E7073E" w14:paraId="1956007F" w14:textId="77777777" w:rsidTr="00E7073E">
        <w:trPr>
          <w:trHeight w:val="615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49D0C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Allen,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laessner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Hazelwood &amp; Werth,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DB246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Peter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laessner</w:t>
            </w:r>
            <w:proofErr w:type="spellEnd"/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0F7F0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41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97-20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88BE3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490 Mariner Square Loop, #213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F6A7F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76490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F99F0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glaessner@aghwlaw.com</w:t>
            </w:r>
          </w:p>
        </w:tc>
      </w:tr>
      <w:tr w:rsidR="00E7073E" w:rsidRPr="00E7073E" w14:paraId="3B98AEE7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5DC9C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Andrada &amp; Associates Professional Corporation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128F4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Debbie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okum</w:t>
            </w:r>
            <w:proofErr w:type="spellEnd"/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0EF17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87-416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52C3F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39 Harrison Street, Suite 612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35A59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F56AB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4CC7C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bokum@andradalaw.com</w:t>
            </w:r>
          </w:p>
        </w:tc>
      </w:tr>
      <w:tr w:rsidR="00E7073E" w:rsidRPr="00E7073E" w14:paraId="109C46E8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7AA1B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Andrew Alexander Dosa Law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ffi</w:t>
            </w:r>
            <w:proofErr w:type="spellEnd"/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99F1F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ndrew Alexander Dosa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E49BD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65-16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3C9F9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516 Oak Street, Suite 31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C42F9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185E0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9B5B2" w14:textId="77777777" w:rsidR="00E7073E" w:rsidRPr="00E7073E" w:rsidRDefault="00E7073E" w:rsidP="00E7073E">
            <w:pPr>
              <w:rPr>
                <w:rFonts w:ascii="Arial" w:hAnsi="Arial" w:cs="Arial"/>
                <w:sz w:val="15"/>
                <w:szCs w:val="15"/>
              </w:rPr>
            </w:pPr>
            <w:r w:rsidRPr="00E7073E">
              <w:rPr>
                <w:rFonts w:ascii="Arial" w:hAnsi="Arial" w:cs="Arial"/>
                <w:sz w:val="15"/>
                <w:szCs w:val="15"/>
              </w:rPr>
              <w:t>adosa@adoslaw.com</w:t>
            </w:r>
          </w:p>
        </w:tc>
      </w:tr>
      <w:tr w:rsidR="00E7073E" w:rsidRPr="00E7073E" w14:paraId="749A662B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58F29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Ann Rankin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5E9F0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nn Ranki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07E78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53-888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48DB1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3911 Harrison S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08CC2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DD29B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D5729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rankin@annrankin.com</w:t>
            </w:r>
          </w:p>
        </w:tc>
      </w:tr>
      <w:tr w:rsidR="00E7073E" w:rsidRPr="00E7073E" w14:paraId="36FE6ACB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4E72D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ATHENA MANAGEMENT SOLUTIONS LLC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9960C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Kami Johnso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22799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888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27-2525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A0C5F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18 GABLE AV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D782A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C060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41023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kjohnson@athenamanagementsolution.com</w:t>
            </w:r>
          </w:p>
        </w:tc>
      </w:tr>
      <w:tr w:rsidR="00E7073E" w:rsidRPr="00E7073E" w14:paraId="11055CB9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53C8C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Atkinson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ndelson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Loya Ruud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4A951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aul M Loya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469DE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27-92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2454D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776 Stoneridge Mall Rd # 2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D7EFE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C7B44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B1B8A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chase@aalrr.com</w:t>
            </w:r>
          </w:p>
        </w:tc>
      </w:tr>
      <w:tr w:rsidR="00E7073E" w:rsidRPr="00E7073E" w14:paraId="4B9CB736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C2E35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Barbara Rhin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97B0E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arbara Rhin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699DC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118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D5ABE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440 Broadway #612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2FF4D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0999F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24778" w14:textId="77777777" w:rsidR="00E7073E" w:rsidRPr="00E7073E" w:rsidRDefault="00E7073E" w:rsidP="00E7073E">
            <w:pPr>
              <w:rPr>
                <w:rFonts w:ascii="Arial" w:hAnsi="Arial" w:cs="Arial"/>
                <w:sz w:val="15"/>
                <w:szCs w:val="15"/>
              </w:rPr>
            </w:pPr>
            <w:r w:rsidRPr="00E7073E">
              <w:rPr>
                <w:rFonts w:ascii="Arial" w:hAnsi="Arial" w:cs="Arial"/>
                <w:sz w:val="15"/>
                <w:szCs w:val="15"/>
              </w:rPr>
              <w:t>barbrhine@pacbell.net</w:t>
            </w:r>
          </w:p>
        </w:tc>
      </w:tr>
      <w:tr w:rsidR="00E7073E" w:rsidRPr="00E7073E" w14:paraId="02274B97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2D6CC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Berrio Hayward Law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B215A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Itzel Hayward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F5BD4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41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86-667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6C02B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08 John Stree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B04AB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E5506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80902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rriohayward@gmail.com</w:t>
            </w:r>
          </w:p>
        </w:tc>
      </w:tr>
      <w:tr w:rsidR="00E7073E" w:rsidRPr="00E7073E" w14:paraId="35021E5A" w14:textId="77777777" w:rsidTr="00E7073E">
        <w:trPr>
          <w:trHeight w:val="615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8B997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Bertrand, Fox &amp; Elliot, Osman &amp; Wenze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8BAAF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homas Bertrand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29FDA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6-638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F4AD2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00 Clay Street, 6th Floor, Office #58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A4C2C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16347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DA4E7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bertrand@bfesf.com</w:t>
            </w:r>
          </w:p>
        </w:tc>
      </w:tr>
      <w:tr w:rsidR="00E7073E" w:rsidRPr="00E7073E" w14:paraId="60BB9888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532FB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Beyer &amp; Weaver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5A9B8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eff Weav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0E7E2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63-11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09DFC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00 - 12th Street, Suit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D9BD3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3BBE9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0C879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weaver@beyerlaw.com</w:t>
            </w:r>
          </w:p>
        </w:tc>
      </w:tr>
      <w:tr w:rsidR="00E7073E" w:rsidRPr="00E7073E" w14:paraId="40159BCE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D774F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Blum, Braz &amp; Gibbs,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AF269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orin B Blum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680FD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5-392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33E87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39 Harrison St # 818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6B179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75ED2C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18BCF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orin@bbgfamilylaw.com</w:t>
            </w:r>
          </w:p>
        </w:tc>
      </w:tr>
      <w:tr w:rsidR="00E7073E" w:rsidRPr="00E7073E" w14:paraId="023DBFC2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070C6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Boehm &amp; Assoc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73615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hillip Boehm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6B5BD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65-0544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AE46C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21 Harbor Bay Pkwy # 25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DD2E2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1934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BBA1D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hilboehm@boehm-associates.com</w:t>
            </w:r>
          </w:p>
        </w:tc>
      </w:tr>
      <w:tr w:rsidR="00E7073E" w:rsidRPr="00E7073E" w14:paraId="65B4B889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F21D7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Boornazian Jensen &amp; Garth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621E1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regory Thoma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29A62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4-435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D931A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55 12th St., Ste 18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522EE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D407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FEB6B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thomas@bjg.com</w:t>
            </w:r>
          </w:p>
        </w:tc>
      </w:tr>
      <w:tr w:rsidR="00E7073E" w:rsidRPr="00E7073E" w14:paraId="5F8600C1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185E1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BRUCE C. REEV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DEC85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RUCE REEVE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B9651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21-8111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68CE6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527 SANTA CLARA AV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C2CFC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A921D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84F3B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vict2527@aol.com</w:t>
            </w:r>
          </w:p>
        </w:tc>
      </w:tr>
      <w:tr w:rsidR="00E7073E" w:rsidRPr="00E7073E" w14:paraId="12F6E837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D7C71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Bryant &amp; Brown A Professional Corporation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FD116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eredith Brow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9051C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6-7563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9F6C6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76 Third Stree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0EB58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335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FD496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eredithbrown@bryantbrownlaw.com</w:t>
            </w:r>
          </w:p>
        </w:tc>
      </w:tr>
      <w:tr w:rsidR="00E7073E" w:rsidRPr="00E7073E" w14:paraId="1121052A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3744F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Bryant H Byrnes Law Offic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5EBB4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ryant H. Byrne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42BDE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3-304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7C021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80 Grand Ave #155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69D90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851EA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2B4C7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hbatty@pacbell.net</w:t>
            </w:r>
          </w:p>
        </w:tc>
      </w:tr>
      <w:tr w:rsidR="00E7073E" w:rsidRPr="00E7073E" w14:paraId="36491343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CFDBD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Buresh Kaplan Jang Feller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32DC0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nn S Kapla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2F75C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48-7474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C5EB1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298 Durant Av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D9D4F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BACF9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B78A7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kaplan@bkjf.com</w:t>
            </w:r>
          </w:p>
        </w:tc>
      </w:tr>
      <w:tr w:rsidR="00E7073E" w:rsidRPr="00E7073E" w14:paraId="3F425369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74C51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Burton Employment Law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BA9FD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ocelyn Burto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9388D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18-631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F5C31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39 Harrison Street Suite 4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498C5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AAB2C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A5733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burton@burtonemploymentlaw.com</w:t>
            </w:r>
          </w:p>
        </w:tc>
      </w:tr>
      <w:tr w:rsidR="00E7073E" w:rsidRPr="00E7073E" w14:paraId="0FF88F1F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86A6B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 xml:space="preserve">  Buty &amp;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urliano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,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B727A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adeline L. Buty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78214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67-30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A1A02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16 16th Stree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8A89B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2AB4C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023D5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lb@butycurliano.com</w:t>
            </w:r>
          </w:p>
        </w:tc>
      </w:tr>
      <w:tr w:rsidR="00E7073E" w:rsidRPr="00E7073E" w14:paraId="7D47158D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97618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Charles Schwartz, P.C.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85DDB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harles Schwartz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96EB7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986-13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D3894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128 Broadway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46FF6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FF842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A3A6E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chwartzPC@aol.com</w:t>
            </w:r>
          </w:p>
        </w:tc>
      </w:tr>
      <w:tr w:rsidR="00E7073E" w:rsidRPr="00E7073E" w14:paraId="02679247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12CB6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Chiu &amp; Anderson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1291D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exius Chiu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71303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9-3245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5331F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83 Ninth Street, 2nd Floor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B0292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8340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61EA5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chiu@chiuanderson.com</w:t>
            </w:r>
          </w:p>
        </w:tc>
      </w:tr>
      <w:tr w:rsidR="00E7073E" w:rsidRPr="00E7073E" w14:paraId="2881C6E2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6367B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Clapp Moroney Bellagamba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Vucin</w:t>
            </w:r>
            <w:proofErr w:type="spellEnd"/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8E9A9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teve J Propp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CE86A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34-099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1073A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6140 Stoneridge Mall Rd # 545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32D13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05616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436B8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propp@clappmoroney.com</w:t>
            </w:r>
          </w:p>
        </w:tc>
      </w:tr>
      <w:tr w:rsidR="00E7073E" w:rsidRPr="00E7073E" w14:paraId="5A5C9C3E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B78A9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Collilns Collins Muir + Stewart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4CAF6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Michael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Wroniak</w:t>
            </w:r>
            <w:proofErr w:type="spellEnd"/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F2CA0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44-51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3C674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99 Harrison Street, Suite 17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53ADC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E2C4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35146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wroniak@ccmslaw.com</w:t>
            </w:r>
          </w:p>
        </w:tc>
      </w:tr>
      <w:tr w:rsidR="00E7073E" w:rsidRPr="00E7073E" w14:paraId="640A1BC4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E2D4C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Cosentino Collection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09E9D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ichael Cosentino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5C367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23-470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A1716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o Box 129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87786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29E0C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1606A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ike@cosentinolaw.com</w:t>
            </w:r>
          </w:p>
        </w:tc>
      </w:tr>
      <w:tr w:rsidR="00E7073E" w:rsidRPr="00E7073E" w14:paraId="0D6D9C9F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D82C0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Curls Bartling P.C.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1D219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ricka Curls Bartling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9E882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25-098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DB1CE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99 Harrison Street, Suite 61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EFF1B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94E6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E28DF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ricka@curlsbartling.com</w:t>
            </w:r>
          </w:p>
        </w:tc>
      </w:tr>
      <w:tr w:rsidR="00E7073E" w:rsidRPr="00E7073E" w14:paraId="32A50A90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1E295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David Hicks APLC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250DE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avid Hick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93373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91-062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B9890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725 Washington S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CAA1C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DB0D4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6584D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bears@msn.com</w:t>
            </w:r>
          </w:p>
        </w:tc>
      </w:tr>
      <w:tr w:rsidR="00E7073E" w:rsidRPr="00E7073E" w14:paraId="23B76DFE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92F87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David I Fischer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5322B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avid I Fisch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67510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4-08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9D0FC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1 Kaiser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lz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#33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73931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E74EF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38A24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dfischer@mindspring.com</w:t>
            </w:r>
          </w:p>
        </w:tc>
      </w:tr>
      <w:tr w:rsidR="00E7073E" w:rsidRPr="00E7073E" w14:paraId="7534AE15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03733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David J Meadows Law Offic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685CA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avid J Meadow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B636D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641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62082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679 Arimo Av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E0AA2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C3AB0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94455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jm@davidmeadows.com</w:t>
            </w:r>
          </w:p>
        </w:tc>
      </w:tr>
      <w:tr w:rsidR="00E7073E" w:rsidRPr="00E7073E" w14:paraId="75A7D75A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07648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DeSouza Law Offices, P.C.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A83D2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acqueline DeSouza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3DC34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49-342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7A3BA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615 Hopkins S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501DC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37BD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03B0F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desouza@dlawcorp.com</w:t>
            </w:r>
          </w:p>
        </w:tc>
      </w:tr>
      <w:tr w:rsidR="00E7073E" w:rsidRPr="00E7073E" w14:paraId="4B47E1C8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FD94A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Disability Rights Advocat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3D89C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aurence Paradi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DBD52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8644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8D6A6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49 15th St #303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36AEA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81FD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49E0F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eneral@dralegal.org</w:t>
            </w:r>
          </w:p>
        </w:tc>
      </w:tr>
      <w:tr w:rsidR="00E7073E" w:rsidRPr="00E7073E" w14:paraId="3BA70EE8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AD9A2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DONAHUE, GALLAGHER, WOODS,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FEFA7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OUGLAS CROSBY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DAB71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0544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ADBDE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99 Harrison St., 25th Floor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5A04C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62E4C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DAD19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isa@donahue.com</w:t>
            </w:r>
          </w:p>
        </w:tc>
      </w:tr>
      <w:tr w:rsidR="00E7073E" w:rsidRPr="00E7073E" w14:paraId="74F5DED5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F3A29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East Bay Children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B1393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Kristin Mate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EC11C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96-52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73A8C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80 Swan Way, Suite 3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1DF8A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951AB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1F0B0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kristin.mateer@ebclo.org</w:t>
            </w:r>
          </w:p>
        </w:tc>
      </w:tr>
      <w:tr w:rsidR="00E7073E" w:rsidRPr="00E7073E" w14:paraId="6A8DDBC6" w14:textId="77777777" w:rsidTr="00E7073E">
        <w:trPr>
          <w:trHeight w:val="615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72776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East Bay Community Law Center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5CA01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artha Brow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763FC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48-404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78F88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50 University Avenue, Suite 2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E320F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74A056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37DFB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brown@ebclc.org</w:t>
            </w:r>
          </w:p>
        </w:tc>
      </w:tr>
      <w:tr w:rsidR="00E7073E" w:rsidRPr="00E7073E" w14:paraId="485DB492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351D8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East Bay Family Defender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BAEC1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liza Patte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00B1C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79-384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B0332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212 Broadway, Suite 6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A7F4B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36F70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B6F18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liza@familydefender.org</w:t>
            </w:r>
          </w:p>
        </w:tc>
      </w:tr>
      <w:tr w:rsidR="00E7073E" w:rsidRPr="00E7073E" w14:paraId="20C80A66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E512A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First Amendment Project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09E47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avid Green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8F7C5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08-7744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A28CF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736 Franklin St., 9th FL.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05EA3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82D8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F8830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fap@thefirstamendment.org</w:t>
            </w:r>
          </w:p>
        </w:tc>
      </w:tr>
      <w:tr w:rsidR="00E7073E" w:rsidRPr="00E7073E" w14:paraId="53374DD8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43B6E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Fitzgerald Abbott &amp; Beardsley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CBCF0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arry Epstei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D2DC2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33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53662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221 Broadway Fl 21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82F5A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6D3E0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CAE17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pstein@fablaw.com</w:t>
            </w:r>
          </w:p>
        </w:tc>
      </w:tr>
      <w:tr w:rsidR="00E7073E" w:rsidRPr="00E7073E" w14:paraId="15C2E80B" w14:textId="77777777" w:rsidTr="00E7073E">
        <w:trPr>
          <w:trHeight w:val="615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B22E3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FITZGERALD ABBOTT &amp; BEARDSLEY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A49AA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arry Epstei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CEA16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33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1211D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221 BROADWAY, 21ST FLOOR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42DB1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AE7FB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0242A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pstein@fablaw.com</w:t>
            </w:r>
          </w:p>
        </w:tc>
      </w:tr>
      <w:tr w:rsidR="00E7073E" w:rsidRPr="00E7073E" w14:paraId="795A4924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4CA17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Fred M Duman &amp; Assoc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DB70A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Fred M Duma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7CAA0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7-338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93AAB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807 Castro Valley Blvd Fl 1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08A54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ASTRO VALLE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8EE6F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9FCBC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umanlaw@wenet.net</w:t>
            </w:r>
          </w:p>
        </w:tc>
      </w:tr>
      <w:tr w:rsidR="00E7073E" w:rsidRPr="00E7073E" w14:paraId="615723B5" w14:textId="77777777" w:rsidTr="00E7073E">
        <w:trPr>
          <w:trHeight w:val="615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B4E9D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Garcia DeWalt,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7B5EA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lariza Garcia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EC0BE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44-776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9297A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01 Harrison Street, Suite 1100, Office No. 1153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D1CF7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10FFBF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2FEAF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garcia@garciadewalt.com</w:t>
            </w:r>
          </w:p>
        </w:tc>
      </w:tr>
      <w:tr w:rsidR="00E7073E" w:rsidRPr="00E7073E" w14:paraId="7E547592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01C65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Garcia, Hernandez, Sawhney &amp; Bermudez,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22236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Jessica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cchihlini</w:t>
            </w:r>
            <w:proofErr w:type="spellEnd"/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B4608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95-280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E7496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30 Broadway, Suite 1701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F69BC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3DC98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F273E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occhialini@ghsblaw.com</w:t>
            </w:r>
          </w:p>
        </w:tc>
      </w:tr>
      <w:tr w:rsidR="00E7073E" w:rsidRPr="00E7073E" w14:paraId="12CB88EC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2F656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Gibbs &amp; Oliphant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5170D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eoffrey Gibb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62B4D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4-8885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C0293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300 Frank H. Ogawa Plaza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FA1B0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B41D8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49C9B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gibbs@gotolawfirm.com</w:t>
            </w:r>
          </w:p>
        </w:tc>
      </w:tr>
      <w:tr w:rsidR="00E7073E" w:rsidRPr="00E7073E" w14:paraId="04ADE3FE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507A1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Gould &amp; Hahn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695CB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n J Gould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178CF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28-2229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878C1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801 Christie Ave # 385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16163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MERYVILLE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EF6DF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31C05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aw@gouldhahn.com</w:t>
            </w:r>
          </w:p>
        </w:tc>
      </w:tr>
      <w:tr w:rsidR="00E7073E" w:rsidRPr="00E7073E" w14:paraId="1B406686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1034E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Gregory D Walker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CA738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regory D Walk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BE2A2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607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63F19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1 Embarcadero W #14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38C68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55FF2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DE892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walker@rawbw.com</w:t>
            </w:r>
          </w:p>
        </w:tc>
      </w:tr>
      <w:tr w:rsidR="00E7073E" w:rsidRPr="00E7073E" w14:paraId="23DBD129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A9F5D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H Michael Brucker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49777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 Michael Bruck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7A320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54-62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DE302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855 Doyle St # 11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EA1A7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MERYVILLE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5257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7AF37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mblaw@pacbell.net</w:t>
            </w:r>
          </w:p>
        </w:tc>
      </w:tr>
      <w:tr w:rsidR="00E7073E" w:rsidRPr="00E7073E" w14:paraId="3CFDBECD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F3E81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Haapala, Thompson &amp; Abern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1A834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teven Aber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2C2AD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3-2324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745C5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39 Harrison Street, Suite 8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072E2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35382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276FE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abern@htalaw.com</w:t>
            </w:r>
          </w:p>
        </w:tc>
      </w:tr>
      <w:tr w:rsidR="00E7073E" w:rsidRPr="00E7073E" w14:paraId="164021C7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8D80E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 xml:space="preserve">  </w:t>
            </w:r>
            <w:proofErr w:type="spellStart"/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anna,Brophy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,Mac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ean,McAleer</w:t>
            </w:r>
            <w:proofErr w:type="spellEnd"/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982F1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homas Brindl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325F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9-118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E3B5A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55 Grand Ave # 6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BC30A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3CCA9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EF669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brindle@hannabrophy.com</w:t>
            </w:r>
          </w:p>
        </w:tc>
      </w:tr>
      <w:tr w:rsidR="00E7073E" w:rsidRPr="00E7073E" w14:paraId="0895DCD7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5C7E2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Harding &amp; Associat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5F594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ohn E Harding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F0055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17-220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0944E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78 Mission Dr # B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A42BA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B7D30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6E53E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harding@hardinglaw.com</w:t>
            </w:r>
          </w:p>
        </w:tc>
      </w:tr>
      <w:tr w:rsidR="00E7073E" w:rsidRPr="00E7073E" w14:paraId="3E622163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45CF0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Heywood G. Friedman, A Professional Cor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231F9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eywood G. Friedma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80756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50-9211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256A3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99 Harrison Street, Suite 271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69238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53143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BF9FC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eywood@friedmanlawoffices.com</w:t>
            </w:r>
          </w:p>
        </w:tc>
      </w:tr>
      <w:tr w:rsidR="00E7073E" w:rsidRPr="00E7073E" w14:paraId="757A43BB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A7A95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Hodge Law Fir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18F27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Nicole Hodg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1A49A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69-366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88224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.O. Box 51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9891E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23219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E8A12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odgend@aol.com</w:t>
            </w:r>
          </w:p>
        </w:tc>
      </w:tr>
      <w:tr w:rsidR="00E7073E" w:rsidRPr="00E7073E" w14:paraId="40FC2AB7" w14:textId="77777777" w:rsidTr="00E7073E">
        <w:trPr>
          <w:trHeight w:val="615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85477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J. Randall Casaus Investigation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141EE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ohn Casau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F2B9C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209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992-788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CD8E5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41 Jackson Street #6, Oakland, CA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DA55E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1F5963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B5013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rcinvestigations@hotmail.com</w:t>
            </w:r>
          </w:p>
        </w:tc>
      </w:tr>
      <w:tr w:rsidR="00E7073E" w:rsidRPr="00E7073E" w14:paraId="42235DAF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FF8DD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James G Schwartz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F239E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ames G Schwartz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A3BB2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3-1073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50244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7901 Stoneridge Dr # 401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8CB8D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B21E3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6FD3F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inda@jgschwartz.com</w:t>
            </w:r>
          </w:p>
        </w:tc>
      </w:tr>
      <w:tr w:rsidR="00E7073E" w:rsidRPr="00E7073E" w14:paraId="5EA8732C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CDC9D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James R Tomcik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C4C04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ames R Tomcik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10493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2-0665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D5A76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450 Black Ave # B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8343B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A0A57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FB884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rtatty@sbcglobal.net</w:t>
            </w:r>
          </w:p>
        </w:tc>
      </w:tr>
      <w:tr w:rsidR="00E7073E" w:rsidRPr="00E7073E" w14:paraId="68FD0D4B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57353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Jarvis, Fay &amp; Gibson,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A1CE8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lare M. Gibso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7D16F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38-14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E5E5B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55 12th Street Suite 163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AB0A0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AC993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7FAC2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gibson@jarvisfay.com</w:t>
            </w:r>
          </w:p>
        </w:tc>
      </w:tr>
      <w:tr w:rsidR="00E7073E" w:rsidRPr="00E7073E" w14:paraId="118A6137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F3D30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JGPC, Business &amp; Corporate Law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F2C89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ames H Gulseth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074DE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3-96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43B3F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000 Hopyard Rd., Ste. 4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5ADA0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BF2BA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4B806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gulseth@jgpc.com</w:t>
            </w:r>
          </w:p>
        </w:tc>
      </w:tr>
      <w:tr w:rsidR="00E7073E" w:rsidRPr="00E7073E" w14:paraId="30ACC522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C0346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John F Lewman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A625F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ohn F Lewma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0B151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42-8373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354BE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39510 Paseo Padre Pkwy # 19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ADC57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C68C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CD57C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lewman@flash.net</w:t>
            </w:r>
          </w:p>
        </w:tc>
      </w:tr>
      <w:tr w:rsidR="00E7073E" w:rsidRPr="00E7073E" w14:paraId="0B0E4B64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13756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John Kitta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8BD84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ohn N Kitta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F49F9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7-799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9C2DF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39560 Stevenson Pl # 217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9D289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AEEF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1F3A5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kitta@aol.com</w:t>
            </w:r>
          </w:p>
        </w:tc>
      </w:tr>
      <w:tr w:rsidR="00E7073E" w:rsidRPr="00E7073E" w14:paraId="73C5F6B1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6EF3C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John R Mc Dougal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89DDF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ohn R Mc Dougall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156F6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49-089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5F830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041 Bancroft Way # 207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31AD3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F918A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0F448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ohnmcdougall@earthlink.net</w:t>
            </w:r>
          </w:p>
        </w:tc>
      </w:tr>
      <w:tr w:rsidR="00E7073E" w:rsidRPr="00E7073E" w14:paraId="46B704AB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95CED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Judy Law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aw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Offic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2D400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udy Law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FF687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55-425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58C34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315 College Av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4941C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D6334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83C20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LawJD@aol.com</w:t>
            </w:r>
          </w:p>
        </w:tc>
      </w:tr>
      <w:tr w:rsidR="00E7073E" w:rsidRPr="00E7073E" w14:paraId="4CFE9C6C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3AFF9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Julia Donoho, AIA, Esq.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6B49A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ulia Donoho, AIA, Esq.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F5356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707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49-411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0E90E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6550 Whitney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DAAC2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AA4F7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6760E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donoho@legalconstructs.com</w:t>
            </w:r>
          </w:p>
        </w:tc>
      </w:tr>
      <w:tr w:rsidR="00E7073E" w:rsidRPr="00E7073E" w14:paraId="36AB3AF0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C3AEC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Julie Morri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14F67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ulie Morri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3F00F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5-651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154BF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653 11th S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0F1D3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0AE74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91926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uliemor@earthlink.net</w:t>
            </w:r>
          </w:p>
        </w:tc>
      </w:tr>
      <w:tr w:rsidR="00E7073E" w:rsidRPr="00E7073E" w14:paraId="376257D2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00CCC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King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King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&amp;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Fishleder</w:t>
            </w:r>
            <w:proofErr w:type="spellEnd"/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BC9BA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aniel King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AB1ED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74-4333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CB168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99 Harrison St # 81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2B9BD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5A74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EEF60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anet@kkflaw.net</w:t>
            </w:r>
          </w:p>
        </w:tc>
      </w:tr>
      <w:tr w:rsidR="00E7073E" w:rsidRPr="00E7073E" w14:paraId="4DEF36E0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CFD9D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King Snell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ildwurm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&amp; Fox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E61DE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rnard M King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15CAE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70-577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15212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39650 Liberty St # 42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A4F7D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38D9A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1C18C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arneyesq@hotmail.com</w:t>
            </w:r>
          </w:p>
        </w:tc>
      </w:tr>
      <w:tr w:rsidR="00E7073E" w:rsidRPr="00E7073E" w14:paraId="2FC05A58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190C2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Knox &amp; Ross Law Grou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F36F9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Zachary Knox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0D85D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40-526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D5798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3661 Grand Ave, Suite 205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A40EC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6CC5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6B0C3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zaknox@knoxrosslaw.com</w:t>
            </w:r>
          </w:p>
        </w:tc>
      </w:tr>
      <w:tr w:rsidR="00E7073E" w:rsidRPr="00E7073E" w14:paraId="2B2F270F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56BCF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Knox Ricksen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9AE3E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Thomas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Fraysse</w:t>
            </w:r>
            <w:proofErr w:type="spellEnd"/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2709C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85-25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AE5D3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1300 Clay Street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te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5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3B365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F7667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8E110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ef@knoxricksen.com</w:t>
            </w:r>
          </w:p>
        </w:tc>
      </w:tr>
      <w:tr w:rsidR="00E7073E" w:rsidRPr="00E7073E" w14:paraId="6BDCFAFF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FA403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Kornfield Paul &amp; Nyberg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7F638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ric A. Nyberg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1A76E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3-10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4F762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99 Harrison St # 2675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75470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3D274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1D9B5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n.nyberg@kornfieldlaw.com</w:t>
            </w:r>
          </w:p>
        </w:tc>
      </w:tr>
      <w:tr w:rsidR="00E7073E" w:rsidRPr="00E7073E" w14:paraId="553C9AC6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95F0C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Kornfield Paul &amp; Nyberg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433B7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ric Nyberg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4C318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3-10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14A2A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99 Harrison St # 8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B059E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6A59A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BBC9E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kornfieldlaw.com</w:t>
            </w:r>
          </w:p>
        </w:tc>
      </w:tr>
      <w:tr w:rsidR="00E7073E" w:rsidRPr="00E7073E" w14:paraId="41F89C2E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0A763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Krech &amp; Col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6534F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William P Col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AD57D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4-5909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0FE63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611 Telegraph Ave # 11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FEAEC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40559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CE073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wpcole@mindspring.com</w:t>
            </w:r>
          </w:p>
        </w:tc>
      </w:tr>
      <w:tr w:rsidR="00E7073E" w:rsidRPr="00E7073E" w14:paraId="7F4B8CCE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8C75A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fayette &amp; Kumagai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89E1C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ary Lafayett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A6868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41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57-46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84961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00 Clay Street, Suite 81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7F5D5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D33D8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2A996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lafayette@lkclaw.com</w:t>
            </w:r>
          </w:p>
        </w:tc>
      </w:tr>
      <w:tr w:rsidR="00E7073E" w:rsidRPr="00E7073E" w14:paraId="4BDC3DD9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65C83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ke Merritt Professional Ofc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BF299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rnest Clark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AC765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9-0101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45405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80 Grand Ave # G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C3690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04C2A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96CA4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rnstclark@aol.com</w:t>
            </w:r>
          </w:p>
        </w:tc>
      </w:tr>
      <w:tr w:rsidR="00E7073E" w:rsidRPr="00E7073E" w14:paraId="47DF6148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3D7F2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ura R Speas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42F1E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aura R Speas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46E76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69-855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278AD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7700 Edgewater Dr #147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065E0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313E8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2F766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aura@speaselaw.com</w:t>
            </w:r>
          </w:p>
        </w:tc>
      </w:tr>
      <w:tr w:rsidR="00E7073E" w:rsidRPr="00E7073E" w14:paraId="7CEF9985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A3E2A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 of Barbara F. Green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3AA57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arbara Gree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EA91A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8-797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E3BD0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2762 Main St.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D81A0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A4519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E9946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reenfay@sbcglobal.net</w:t>
            </w:r>
          </w:p>
        </w:tc>
      </w:tr>
      <w:tr w:rsidR="00E7073E" w:rsidRPr="00E7073E" w14:paraId="783F5F83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E17C8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 of Carolyn Douthat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74032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arolyn Douthat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AA493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3-537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C7664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725 6th Avenu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AB541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6975C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A9481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douthat@sbcglobal.net</w:t>
            </w:r>
          </w:p>
        </w:tc>
      </w:tr>
      <w:tr w:rsidR="00E7073E" w:rsidRPr="00E7073E" w14:paraId="3D63A7D9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40178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 of David Sternfeld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D3887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avid Sternfeld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26D85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3-8015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46EB7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20 Third St., Suite 2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C3BD8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A853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E63A9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avid@sternfeldlaw.com</w:t>
            </w:r>
          </w:p>
        </w:tc>
      </w:tr>
      <w:tr w:rsidR="00E7073E" w:rsidRPr="00E7073E" w14:paraId="4AF1A65D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2B119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 xml:space="preserve">  Law Office of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.</w:t>
            </w: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.Walsh</w:t>
            </w:r>
            <w:proofErr w:type="spellEnd"/>
            <w:proofErr w:type="gramEnd"/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4F8F7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vangeline A Walsh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3EF95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9333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F0017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56 Eighth St.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74953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DED53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D64A6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awalsh@cccba.org</w:t>
            </w:r>
          </w:p>
        </w:tc>
      </w:tr>
      <w:tr w:rsidR="00E7073E" w:rsidRPr="00E7073E" w14:paraId="705F7ED6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88202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 of Gary Grim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46D80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ary Grimm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DB610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48-414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2668D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30 Vine Stree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90E06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D1F76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ACE87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grimm@garygrimmlaw.com</w:t>
            </w:r>
          </w:p>
        </w:tc>
      </w:tr>
      <w:tr w:rsidR="00E7073E" w:rsidRPr="00E7073E" w14:paraId="353160B8" w14:textId="77777777" w:rsidTr="00E7073E">
        <w:trPr>
          <w:trHeight w:val="615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91D4E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 of Heather Chang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A0560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eather Chang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118E1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0-407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857EC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5032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Woodminster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Lan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5E1B8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38F9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B97E5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eather.chang@gmail.com</w:t>
            </w:r>
          </w:p>
        </w:tc>
      </w:tr>
      <w:tr w:rsidR="00E7073E" w:rsidRPr="00E7073E" w14:paraId="6EDB2A9B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584FC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 of Ilana Kohn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F881F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Ilana Koh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9DEAC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79-303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454B5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601C Blanding Ave #305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67D0B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BE2E2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FE7BA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ikohn@ilanakohnlaw.com</w:t>
            </w:r>
          </w:p>
        </w:tc>
      </w:tr>
      <w:tr w:rsidR="00E7073E" w:rsidRPr="00E7073E" w14:paraId="2FF3B6A2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FE743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 of James E. Latimer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BC6D9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ames Latim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C61CD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4-6555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4E3BA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70 Broadway, Suite 55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5348A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86BAA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E74FF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latimer@latimerlaw.com</w:t>
            </w:r>
          </w:p>
        </w:tc>
      </w:tr>
      <w:tr w:rsidR="00E7073E" w:rsidRPr="00E7073E" w14:paraId="3DDAB579" w14:textId="77777777" w:rsidTr="00E7073E">
        <w:trPr>
          <w:trHeight w:val="615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B2410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 of Jeffery D. Trowbridg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74F9F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eff Trowbridg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A6457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93-53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C3735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80 Grand Avenue, Suite 155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2CC8A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A151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A8FC1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effery.D.Trowbridge@gmail.com</w:t>
            </w:r>
          </w:p>
        </w:tc>
      </w:tr>
      <w:tr w:rsidR="00E7073E" w:rsidRPr="00E7073E" w14:paraId="27ABE014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70BDA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 of Laura J. Spano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274E5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aura Spano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F5F1D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70-962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4BBDD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075 Papazian Way, Suite 106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BDC64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D6DF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21399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aura@spanogroup.com</w:t>
            </w:r>
          </w:p>
        </w:tc>
      </w:tr>
      <w:tr w:rsidR="00E7073E" w:rsidRPr="00E7073E" w14:paraId="074EB233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C020E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Law Office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fJewell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argleroad</w:t>
            </w:r>
            <w:proofErr w:type="spellEnd"/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BB1C4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JEWELL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argleroad</w:t>
            </w:r>
            <w:proofErr w:type="spellEnd"/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37B76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9-581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833FC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090 B St., No. 104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32CE4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11000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6FBA6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ewellhargleroad@mac.com</w:t>
            </w:r>
          </w:p>
        </w:tc>
      </w:tr>
      <w:tr w:rsidR="00E7073E" w:rsidRPr="00E7073E" w14:paraId="691EB2A1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170B8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s of Daniel Leahy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21C19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aniel Leahy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0D64D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85-862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E2B73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331 Howard Av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9C9A4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IEDMONT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70D41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24355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aniel@leahylawoffices.com</w:t>
            </w:r>
          </w:p>
        </w:tc>
      </w:tr>
      <w:tr w:rsidR="00E7073E" w:rsidRPr="00E7073E" w14:paraId="28B7B165" w14:textId="77777777" w:rsidTr="00E7073E">
        <w:trPr>
          <w:trHeight w:val="615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B7AAF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S OF EARL L. JANG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27D0A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ARL JIANG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7D671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2-866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E8F37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39111 PASEO PADRE PARKWAY #223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CFE2E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1BD18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002C7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ELJIANG@PACBELL.NET</w:t>
            </w:r>
          </w:p>
        </w:tc>
      </w:tr>
      <w:tr w:rsidR="00E7073E" w:rsidRPr="00E7073E" w14:paraId="7EF834F0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1D3E7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s of Jason A. Clay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F14B3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ason A. Clay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DF78D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04-1773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2B8D4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010 Grayson St., Suite 2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D68C1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A39C3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169FA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ason@jclaylaw.com</w:t>
            </w:r>
          </w:p>
        </w:tc>
      </w:tr>
      <w:tr w:rsidR="00E7073E" w:rsidRPr="00E7073E" w14:paraId="041FFB0A" w14:textId="77777777" w:rsidTr="00E7073E">
        <w:trPr>
          <w:trHeight w:val="615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13E8E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s of Lisa D. Will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D9D36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isa Will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911F0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84-1025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60BB0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820 Stoneridge Mall Road, Suite 1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F46AD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4804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A9A4B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DWills@aol.com</w:t>
            </w:r>
          </w:p>
        </w:tc>
      </w:tr>
      <w:tr w:rsidR="00E7073E" w:rsidRPr="00E7073E" w14:paraId="7D5494AA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EE4ED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s of Patricia A. Scott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53DF1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atricia Scott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A1F2F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35-8764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F2820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233 Santa Clara Avenu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7375C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B0DD7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CEDF2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atriciascottlaw@gmail.com</w:t>
            </w:r>
          </w:p>
        </w:tc>
      </w:tr>
      <w:tr w:rsidR="00E7073E" w:rsidRPr="00E7073E" w14:paraId="2AF1844C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D83D5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aw Offices of Paul Garrison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B6D92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aul Garriso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B561C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84-6469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7489D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00 Clay Street, Suite 6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D8339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406D8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B6413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aulgarrison@paulgarrisonesq.com</w:t>
            </w:r>
          </w:p>
        </w:tc>
      </w:tr>
      <w:tr w:rsidR="00E7073E" w:rsidRPr="00E7073E" w14:paraId="4617AC93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6D27D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Law Offices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fJames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Eggleston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9EEB0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ames Egglesto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AA552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5-354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91F0E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30 Broadway, Suite 933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D3435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BBC86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0C189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fficelojee@sbcglobal.net</w:t>
            </w:r>
          </w:p>
        </w:tc>
      </w:tr>
      <w:tr w:rsidR="00E7073E" w:rsidRPr="00E7073E" w14:paraId="4FA09ADD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444FD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egal Research Associat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B75C5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Richard William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5E7E2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81-827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1969A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31 B Street, #1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F7890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FDAEF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8EC82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richwilliams@lranet.com</w:t>
            </w:r>
          </w:p>
        </w:tc>
      </w:tr>
      <w:tr w:rsidR="00E7073E" w:rsidRPr="00E7073E" w14:paraId="57B89376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61FA4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eonard Carder &amp; Nathan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CC835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my Lam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D8586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72-0169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C37A0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30 Broadway # 145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2D0A8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9A87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C1E69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m@leonardcarder.com</w:t>
            </w:r>
          </w:p>
        </w:tc>
      </w:tr>
      <w:tr w:rsidR="00E7073E" w:rsidRPr="00E7073E" w14:paraId="340EDDF3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FDF6D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ewis, Feinberg, Renaker &amp; Jac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F2D82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effrey Lewi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5AAE9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9-6824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E9156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30 Broadway, Suite 18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E6C08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749FB0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1ECF9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lewis@lewisfeinberg.com</w:t>
            </w:r>
          </w:p>
        </w:tc>
      </w:tr>
      <w:tr w:rsidR="00E7073E" w:rsidRPr="00E7073E" w14:paraId="24F51AF4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65840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excel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, Inc.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87B93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Nancy A. Hunek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D972A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2-565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1084A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65 Kenmore Avenu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BDCA8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0023F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331D3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nhuneke@comcast.net</w:t>
            </w:r>
          </w:p>
        </w:tc>
      </w:tr>
      <w:tr w:rsidR="00E7073E" w:rsidRPr="00E7073E" w14:paraId="0A1642F5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17D72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itigation Cost Management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A6158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ary Greenfield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951A3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4-1555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1B639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99 Harrison St # 144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C910E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AD88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71354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greenfield@litcost.com</w:t>
            </w:r>
          </w:p>
        </w:tc>
      </w:tr>
      <w:tr w:rsidR="00E7073E" w:rsidRPr="00E7073E" w14:paraId="24499637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137A2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Louis J Goodman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414EF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ouis J Goodma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7FCAD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82-909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95D4C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290 B St # 307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0FB59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58A7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8EBF3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jgoodman@yahoo.com</w:t>
            </w:r>
          </w:p>
        </w:tc>
      </w:tr>
      <w:tr w:rsidR="00E7073E" w:rsidRPr="00E7073E" w14:paraId="132DE455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14868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M Alieu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Iscandari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7A055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. ALIEU ISCANDARI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2BD71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83-797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E64F5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713 A S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7E7DD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F9DE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49116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iscandari@aol.com</w:t>
            </w:r>
          </w:p>
        </w:tc>
      </w:tr>
      <w:tr w:rsidR="00E7073E" w:rsidRPr="00E7073E" w14:paraId="4887288A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9D4CA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Marcia L. Meyer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933A6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arcia Meyer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33512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33-783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BE6FE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429 Scout Road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D71C0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AF3B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45602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lmeyers@sbcglobal.net</w:t>
            </w:r>
          </w:p>
        </w:tc>
      </w:tr>
      <w:tr w:rsidR="00E7073E" w:rsidRPr="00E7073E" w14:paraId="27435DA2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2B049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Marion's Inn Law Fir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5BA8C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ark A Palley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670CF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677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6A74A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611 Telegraph Ave # 707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09B36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41D01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499E1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p@marionsinn.com</w:t>
            </w:r>
          </w:p>
        </w:tc>
      </w:tr>
      <w:tr w:rsidR="00E7073E" w:rsidRPr="00E7073E" w14:paraId="24FED74E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6BD1F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Mark D Poniatowski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61C5F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ark D Poniatowski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F4968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1-87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3EC3C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811 Castro Valley Blvd # 208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E99F3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ASTRO VALLE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E7087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7FB99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onlaw@ponlaw.com</w:t>
            </w:r>
          </w:p>
        </w:tc>
      </w:tr>
      <w:tr w:rsidR="00E7073E" w:rsidRPr="00E7073E" w14:paraId="1684DF06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9686D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Matthew J Duncan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BF556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atthew J Dunca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3BF07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9-8311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85BB5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516 Oak St # 225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718AF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E12B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507AD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duncan225@aol.com</w:t>
            </w:r>
          </w:p>
        </w:tc>
      </w:tr>
      <w:tr w:rsidR="00E7073E" w:rsidRPr="00E7073E" w14:paraId="5086A88D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6CB20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Matthew Spielberg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F5E5D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atthew Spielberg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7F779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6-5751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1CEBA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1855 Redwood Rd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8A085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ASTRO VALLE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DD54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9CEEE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spielberg@mindspring.com</w:t>
            </w:r>
          </w:p>
        </w:tc>
      </w:tr>
      <w:tr w:rsidR="00E7073E" w:rsidRPr="00E7073E" w14:paraId="7298C071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FD1AB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Max Cline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F7A59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ax Clin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9979E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4-806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E5CAF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00 Clay St # 6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A922D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9ED78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07CEE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ax@maxcline.com</w:t>
            </w:r>
          </w:p>
        </w:tc>
      </w:tr>
      <w:tr w:rsidR="00E7073E" w:rsidRPr="00E7073E" w14:paraId="641D64BA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1B910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Mc Donough Holland &amp; Allen PC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98B66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Karen Balti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9A71F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73-878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132E2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01 Harrison St, 9th Floor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DE800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E39CE3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06775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kbaltier@mhalaw.com</w:t>
            </w:r>
          </w:p>
        </w:tc>
      </w:tr>
      <w:tr w:rsidR="00E7073E" w:rsidRPr="00E7073E" w14:paraId="2B50C739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AE13C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MC NICHOLS, RANDICK, O'DEA, ET A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399BD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ESLIE BAXT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1BC20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0-37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EF280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000 HOPYARD RD., STE 4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DFC28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6860B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C1150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neuhart@randicklaw.com</w:t>
            </w:r>
          </w:p>
        </w:tc>
      </w:tr>
      <w:tr w:rsidR="00E7073E" w:rsidRPr="00E7073E" w14:paraId="222C44AE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F79E1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Mediation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789DA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arbara S Bryant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455D4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5-35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180A1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92 Ninth Street, Suite 3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47EF0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96469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7E090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sbryant@pacbell.net</w:t>
            </w:r>
          </w:p>
        </w:tc>
      </w:tr>
      <w:tr w:rsidR="00E7073E" w:rsidRPr="00E7073E" w14:paraId="00BD0932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538E7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Mediation Law Offices of Claudia M. Viera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8D617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laudia Viera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E1043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93-711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6AD6A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618 St Charles Stree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B941B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C1300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11E64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info@vieramediation.com</w:t>
            </w:r>
          </w:p>
        </w:tc>
      </w:tr>
      <w:tr w:rsidR="00E7073E" w:rsidRPr="00E7073E" w14:paraId="07A2356C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1661E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Michael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orshkind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Law Offic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B6071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Michael I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orshkind</w:t>
            </w:r>
            <w:proofErr w:type="spellEnd"/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3A3F8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2-53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A4709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418 Lakeside Dr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803A6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E6541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8F399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dorshkind@aol.com</w:t>
            </w:r>
          </w:p>
        </w:tc>
      </w:tr>
      <w:tr w:rsidR="00E7073E" w:rsidRPr="00E7073E" w14:paraId="59E1F4FF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E82D9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Michael Gardner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2A3DB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ichael A Gardn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8E8E7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1-482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FD38A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1 Kaiser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lz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# 1465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7390C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5CC8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05282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ag@pacbell.net</w:t>
            </w:r>
          </w:p>
        </w:tc>
      </w:tr>
      <w:tr w:rsidR="00E7073E" w:rsidRPr="00E7073E" w14:paraId="18BE33E2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80C78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Morton Lulofs &amp; Wood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729D2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arry Lulof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0362E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4-5521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F5A57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80 Grand Ave # 15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DA6C0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F0430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006F6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elulofs@mlwlaw.com</w:t>
            </w:r>
          </w:p>
        </w:tc>
      </w:tr>
      <w:tr w:rsidR="00E7073E" w:rsidRPr="00E7073E" w14:paraId="11364DA3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D935C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Mullen &amp; Filippi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F1C50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arol Powell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1F6E7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4-153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DC859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55 12th Street, Suite 205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FD056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65387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7F6AE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powell@mulfil.com</w:t>
            </w:r>
          </w:p>
        </w:tc>
      </w:tr>
      <w:tr w:rsidR="00E7073E" w:rsidRPr="00E7073E" w14:paraId="4F6D751E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4D0E9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Myra S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itzman</w:t>
            </w:r>
            <w:proofErr w:type="spellEnd"/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36001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Myra S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itzman</w:t>
            </w:r>
            <w:proofErr w:type="spellEnd"/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AF2E2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38-022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8B65C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00 Clay St., Suite 6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CCD05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62AC1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71F26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geri@capitalva.com</w:t>
            </w:r>
          </w:p>
        </w:tc>
      </w:tr>
      <w:tr w:rsidR="00E7073E" w:rsidRPr="00E7073E" w14:paraId="02839099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32EAF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Narayan Travelstead, P.C.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6D1B9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im Travelstead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C82E1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65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03-015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9E330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7901 Stoneridge Drive, Suite 205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177BB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2DB59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D5CF6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.travelstead@narayantravelstead.com</w:t>
            </w:r>
          </w:p>
        </w:tc>
      </w:tr>
      <w:tr w:rsidR="00E7073E" w:rsidRPr="00E7073E" w14:paraId="4B427212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4EE4B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Nastich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Law, a Professional Corporation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A86A7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Summer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Nastich</w:t>
            </w:r>
            <w:proofErr w:type="spellEnd"/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08EF0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41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4-421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C5BB3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341 Derby Stree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AC6CF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DC67B1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82BAB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ummer@nastichlaw.com</w:t>
            </w:r>
          </w:p>
        </w:tc>
      </w:tr>
      <w:tr w:rsidR="00E7073E" w:rsidRPr="00E7073E" w14:paraId="0DCD7D6F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1F0A2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National Center for Youth Law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D596C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esse Hahnel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05CF2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5-809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E9891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05 - 14th Street, 15th Floor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3D742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EB200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1F60B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hahnel@youthlaw.org</w:t>
            </w:r>
          </w:p>
        </w:tc>
      </w:tr>
      <w:tr w:rsidR="00E7073E" w:rsidRPr="00E7073E" w14:paraId="4B9BA18F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51CCF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One Legal, Inc.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30D7B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Peggy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eand'Heur</w:t>
            </w:r>
            <w:proofErr w:type="spellEnd"/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CFE22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5-31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2453E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84 13th S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B48FC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D8A1C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A8178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eggy@onelegal.com</w:t>
            </w:r>
          </w:p>
        </w:tc>
      </w:tr>
      <w:tr w:rsidR="00E7073E" w:rsidRPr="00E7073E" w14:paraId="0CC2CD27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91CD0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Oppenheimer Investigations Group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73884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my Oppenheim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407DA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93-421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21A32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878 Spruce Stree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7BB73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0F32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EDEDA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my@oiglaw.com</w:t>
            </w:r>
          </w:p>
        </w:tc>
      </w:tr>
      <w:tr w:rsidR="00E7073E" w:rsidRPr="00E7073E" w14:paraId="1C8DF6DF" w14:textId="77777777" w:rsidTr="00E7073E">
        <w:trPr>
          <w:trHeight w:val="615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450E7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Orbach Huff &amp; Henderson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Lp</w:t>
            </w:r>
            <w:proofErr w:type="spellEnd"/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488EA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hilip Henderso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96331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999-790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33456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6200 Stoneridge Mall Road, Suite 225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F9B1B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4AA80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ADE09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henderson@ohshlaw.com</w:t>
            </w:r>
          </w:p>
        </w:tc>
      </w:tr>
      <w:tr w:rsidR="00E7073E" w:rsidRPr="00E7073E" w14:paraId="721B025A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447FB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Panos Lagos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E4338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anos Lago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995D5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0-407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9DCAC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5032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Woodminster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Ln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78689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23DB4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16071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anoslagos@aol.com</w:t>
            </w:r>
          </w:p>
        </w:tc>
      </w:tr>
      <w:tr w:rsidR="00E7073E" w:rsidRPr="00E7073E" w14:paraId="7C0ED6B9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36205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Patricia Crumpley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83AE4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atricia Crumpley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C2B41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5-053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8484D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90 Concannon Blvd., Bldg. H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E910D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6B3D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9DDC0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crumpley@netvista.net</w:t>
            </w:r>
          </w:p>
        </w:tc>
      </w:tr>
      <w:tr w:rsidR="00E7073E" w:rsidRPr="00E7073E" w14:paraId="7BFDD454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5083C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Patrick Campbel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DC137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atrick Campbell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E4134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4-377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C44A1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70 Broadway #12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5BDA4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2BCC7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A0DAF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atcc@mindspring.com</w:t>
            </w:r>
          </w:p>
        </w:tc>
      </w:tr>
      <w:tr w:rsidR="00E7073E" w:rsidRPr="00E7073E" w14:paraId="3428656C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C7922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Patton Wolan Carlise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3FA55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teven Wola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B697A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987-7575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E5B3F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99 Harrison Street, Suite 135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360F0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C5D62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C7558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wolan@pwc-law.com</w:t>
            </w:r>
          </w:p>
        </w:tc>
      </w:tr>
      <w:tr w:rsidR="00E7073E" w:rsidRPr="00E7073E" w14:paraId="4315DCC3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C7AA1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Paul Z Goldman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D60F1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aul Z Goldma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0F0A6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82-23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0DF73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290 B St # 109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D1D9D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FC7C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C0FF7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ttorney@paulgoldman-lawoffices.com</w:t>
            </w:r>
          </w:p>
        </w:tc>
      </w:tr>
      <w:tr w:rsidR="00E7073E" w:rsidRPr="00E7073E" w14:paraId="0FC58E5E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C2FEF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Pete French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BCAA5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ete French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E0A10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9-824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8F65C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065 A St # 216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419A3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68FB8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8447D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pfrench@pacbell.net</w:t>
            </w:r>
          </w:p>
        </w:tc>
      </w:tr>
      <w:tr w:rsidR="00E7073E" w:rsidRPr="00E7073E" w14:paraId="0752FA88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F3735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Peter Mac Donald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9D60B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eter Mac Donald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954E7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2-0191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EEEA5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00 Main St # 21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A1DD2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E2C9C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F237C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macdonald@macdonaldlaw.net</w:t>
            </w:r>
          </w:p>
        </w:tc>
      </w:tr>
      <w:tr w:rsidR="00E7073E" w:rsidRPr="00E7073E" w14:paraId="6ABFA5CA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61E51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Plageman, Lund &amp; Beatie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9E40E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William Plagema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2BC0F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99-61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95C92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99 Harrison Street, Suite 27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528A5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2667B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72309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rcorona@plblawfirm.com</w:t>
            </w:r>
          </w:p>
        </w:tc>
      </w:tr>
      <w:tr w:rsidR="00E7073E" w:rsidRPr="00E7073E" w14:paraId="6E21FB8C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481D6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Pollack &amp; Davis,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9D159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arry Pollack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532B6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28-40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B4386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604 Solano Av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E48D2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8D550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EC090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pollack@pollackdavis.com</w:t>
            </w:r>
          </w:p>
        </w:tc>
      </w:tr>
      <w:tr w:rsidR="00E7073E" w:rsidRPr="00E7073E" w14:paraId="7CC5E8E3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BC23A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Pulley &amp; Cohen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B1C89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Warren Pulley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6A194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45-468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58CEB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30 Broadway, #17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FF7AC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70462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0FEB6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wpulley@pulleycohen.com</w:t>
            </w:r>
          </w:p>
        </w:tc>
      </w:tr>
      <w:tr w:rsidR="00E7073E" w:rsidRPr="00E7073E" w14:paraId="7317AE46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8447F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Rankin, Shuey, Ranucci, Mintz, Lampasona &amp; Reynolds, A P. C.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C8F5F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avid Shuey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8FEF0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5-392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D1962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030 Franklin Street, 6th Floor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7AB30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340C3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C52B3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huey@rankinlaw.com</w:t>
            </w:r>
          </w:p>
        </w:tc>
      </w:tr>
      <w:tr w:rsidR="00E7073E" w:rsidRPr="00E7073E" w14:paraId="3E3FDC73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85B6B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Regis J Amann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BEFA3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Regis J Aman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9226A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71-778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E205F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1328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ecoto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Rd # 1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0B0BF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D74159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F2D0C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regamann@pacbell.net</w:t>
            </w:r>
          </w:p>
        </w:tc>
      </w:tr>
      <w:tr w:rsidR="00E7073E" w:rsidRPr="00E7073E" w14:paraId="3A780447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F8FB2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Renne Sloan Holtzman Sakai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C8A73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harles Sakai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C2E55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995-58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E4C23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654-A Solano Avenu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FCD91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BAN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1C224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21B70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sakai@publiclawgroup.com</w:t>
            </w:r>
          </w:p>
        </w:tc>
      </w:tr>
      <w:tr w:rsidR="00E7073E" w:rsidRPr="00E7073E" w14:paraId="1884DE47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48E51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Richard L Ferguson, A Prof. Co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8A9B1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Richard L Ferguso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6DCB5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9-1483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1E320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385 Grand Ave # 2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73031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9CE64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7F87A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RLFerguson@aol.com</w:t>
            </w:r>
          </w:p>
        </w:tc>
      </w:tr>
      <w:tr w:rsidR="00E7073E" w:rsidRPr="00E7073E" w14:paraId="7A32C613" w14:textId="77777777" w:rsidTr="00E7073E">
        <w:trPr>
          <w:trHeight w:val="615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5008E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Richard, Thorson, Graves &amp; Royer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719DB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aniel Grave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BB761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38-316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AEA56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80 Grand Avenue, Suite 3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0B3D3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89C87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D9EBA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an@rtgrlaw.com</w:t>
            </w:r>
          </w:p>
        </w:tc>
      </w:tr>
      <w:tr w:rsidR="00E7073E" w:rsidRPr="00E7073E" w14:paraId="6E93C120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E5C7A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ROBERT E. BREECKER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2847B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ROBERT BREECK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54750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3-4444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1B3C7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40 GRAND AVE. SUITE 42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EBFC7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173D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06D12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ob@breeckerlaw.com</w:t>
            </w:r>
          </w:p>
        </w:tc>
      </w:tr>
      <w:tr w:rsidR="00E7073E" w:rsidRPr="00E7073E" w14:paraId="349B54EC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64ECA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Robert G Heywood, Prof Cor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D7783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Robert Heywood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2CB77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5-485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88360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70 Broadway, Suite 925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8CF7B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90804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85730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robert@rheywoodlaw.com</w:t>
            </w:r>
          </w:p>
        </w:tc>
      </w:tr>
      <w:tr w:rsidR="00E7073E" w:rsidRPr="00E7073E" w14:paraId="34869F70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15B91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Robert V Winkler Law Offic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6AEC5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Robert D Winkl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F9B3E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57-3403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7766C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883 E 14th S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AED38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60730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7E7CC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WINKLERESQ@AOL.COM</w:t>
            </w:r>
          </w:p>
        </w:tc>
      </w:tr>
      <w:tr w:rsidR="00E7073E" w:rsidRPr="00E7073E" w14:paraId="3BDB114B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9F52C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Root &amp; </w:t>
            </w: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Rebound</w:t>
            </w:r>
            <w:proofErr w:type="gramEnd"/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381E0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homas Alexand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E5863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79-466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5A5C8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730 Franklin Street, Suite 3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9D30D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6801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4DDB1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homas@rootandrebound.org</w:t>
            </w:r>
          </w:p>
        </w:tc>
      </w:tr>
      <w:tr w:rsidR="00E7073E" w:rsidRPr="00E7073E" w14:paraId="624040F9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33418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Sack Rosendin LL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66160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ana Sack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692FD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86-22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5E193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ne Kaiser Plaza, Suite 34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FA03F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7AC97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25191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s@sackrosendin.com</w:t>
            </w:r>
          </w:p>
        </w:tc>
      </w:tr>
      <w:tr w:rsidR="00E7073E" w:rsidRPr="00E7073E" w14:paraId="7A2E6801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09847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Shaw, Jacobsmeyer, Crain Claffey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2AEA2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Richard Jacobsmey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657A6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45-717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1505D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75 - 14th St. #5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8E469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74395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28897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akejacobsmeyer@shawlaw.org</w:t>
            </w:r>
          </w:p>
        </w:tc>
      </w:tr>
      <w:tr w:rsidR="00E7073E" w:rsidRPr="00E7073E" w14:paraId="2B677EA7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58DD0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Sherman &amp; Feller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2460B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usan Fell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9DFF2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52-322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5346E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70 Broadway # 94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D2DE0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9BDC61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622D1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herfelsf@aol.com</w:t>
            </w:r>
          </w:p>
        </w:tc>
      </w:tr>
      <w:tr w:rsidR="00E7073E" w:rsidRPr="00E7073E" w14:paraId="6822319A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729D3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Staley Jobson &amp; Wetherell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062AF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hane Ford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A9F88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3-075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AF32F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776 Stoneridge Mall Rd # 31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443B1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B2AF6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CBD7C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davis@sjf-familylaw.com</w:t>
            </w:r>
          </w:p>
        </w:tc>
      </w:tr>
      <w:tr w:rsidR="00E7073E" w:rsidRPr="00E7073E" w14:paraId="72AC65AC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D5DD4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Stan Lockhart Law Office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95C73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tan Lockhart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07DF6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48-1805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121DC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306 Central Ave Ste D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0E21D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4B27C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B00B3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tanlockhart@gmail.com</w:t>
            </w:r>
          </w:p>
        </w:tc>
      </w:tr>
      <w:tr w:rsidR="00E7073E" w:rsidRPr="00E7073E" w14:paraId="0FFFF55A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C5660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Stephen M Kas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E70B3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tephen M Kas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A5B7B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273-877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868C1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99 Harrison St #13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B89A9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F0C43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5640C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teve@kass.net</w:t>
            </w:r>
          </w:p>
        </w:tc>
      </w:tr>
      <w:tr w:rsidR="00E7073E" w:rsidRPr="00E7073E" w14:paraId="57AF5EF0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74361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Steven Jacobs Law Offic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4CEE1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teven Jacob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57F13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3-944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CD3ED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4895 E. 14th St. # 39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F0ADF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4F0A91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551FB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j@stevenjacobsbk.com</w:t>
            </w:r>
          </w:p>
        </w:tc>
      </w:tr>
      <w:tr w:rsidR="00E7073E" w:rsidRPr="00E7073E" w14:paraId="54C182AE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DA0FC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Tanya R. Meyers, Attorney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9B2E8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anya Meyer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552C4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90-0831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90E9A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8857 Bay Heights Road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606C2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3099C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348AE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meyers@tanyameyerslaw.com</w:t>
            </w:r>
          </w:p>
        </w:tc>
      </w:tr>
      <w:tr w:rsidR="00E7073E" w:rsidRPr="00E7073E" w14:paraId="3835ADB4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BF20F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Testing ABC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6119D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Mouse Mickey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2A4DF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91-55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FCC66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221 Oak Stree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55466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B7C9F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689C0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usan.Wewetzer@acgov.org</w:t>
            </w:r>
          </w:p>
        </w:tc>
      </w:tr>
      <w:tr w:rsidR="00E7073E" w:rsidRPr="00E7073E" w14:paraId="6AD427FD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5595F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The Narayan Law Firm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676B8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Sadhana Naraya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947CB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9-535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82846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24301 Southland Drive, Suite 212B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1E352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A6C9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55B38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narayanlaw@narayanlaw.com</w:t>
            </w:r>
          </w:p>
        </w:tc>
      </w:tr>
      <w:tr w:rsidR="00E7073E" w:rsidRPr="00E7073E" w14:paraId="3310E5C8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0F03B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The Nieves Law Firm, APC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0EE94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o-Anna Nieves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1872E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79-7549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FC080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60 Franklin Street #21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CC58F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E01ED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1CC72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help@thenieveslawfirm.com</w:t>
            </w:r>
          </w:p>
        </w:tc>
      </w:tr>
      <w:tr w:rsidR="00E7073E" w:rsidRPr="00E7073E" w14:paraId="146A2D4E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4BEF7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Touchstone Environmental Inc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2F735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on F Elliott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689DC8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891-9794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79DEF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49 15th St # 301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6AA2D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6AD8E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6D267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ei@ix.netcom.com</w:t>
            </w:r>
          </w:p>
        </w:tc>
      </w:tr>
      <w:tr w:rsidR="00E7073E" w:rsidRPr="00E7073E" w14:paraId="213A94E5" w14:textId="77777777" w:rsidTr="00E7073E">
        <w:trPr>
          <w:trHeight w:val="27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58BD0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Tubman Law Group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58E8D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avid Tubman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E999D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79-8839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C05C4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456 8th Street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A0AA9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E4A71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3A78D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tubmanlaw@gmail.com</w:t>
            </w:r>
          </w:p>
        </w:tc>
      </w:tr>
      <w:tr w:rsidR="00E7073E" w:rsidRPr="00E7073E" w14:paraId="1633868C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6ECA6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Usher Law Group, P.C.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58A6C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harlene Usher L.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02128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877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48-7437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8DABC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00 Clay Street, Suite 5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037F8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04B83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9DC8F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lusher@usherlawgroup.com</w:t>
            </w:r>
          </w:p>
        </w:tc>
      </w:tr>
      <w:tr w:rsidR="00E7073E" w:rsidRPr="00E7073E" w14:paraId="25E50A82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BD620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Valencia &amp; Wilberding &amp; Romero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66971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Ronald Valencia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BEFA1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13-837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8D08B0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7677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port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St, Suite 52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933AF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97596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30D84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valencia@vandw.com</w:t>
            </w:r>
          </w:p>
        </w:tc>
      </w:tr>
      <w:tr w:rsidR="00E7073E" w:rsidRPr="00E7073E" w14:paraId="2B86FD98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D0EF5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  Van </w:t>
            </w:r>
            <w:proofErr w:type="spell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Dermyden</w:t>
            </w:r>
            <w:proofErr w:type="spell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Maddux Law Corporation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7B062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ennifer Maguire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A87B7B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916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779-240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96120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01 Harrison Street, Suite 11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3F339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A4061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74A913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mm@vmlawcorp.com</w:t>
            </w:r>
          </w:p>
        </w:tc>
      </w:tr>
      <w:tr w:rsidR="00E7073E" w:rsidRPr="00E7073E" w14:paraId="5671BB79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BB72D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Veres Reed &amp; Veres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311B36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Carol Veres Reed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EDCB8C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654-182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A6870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3871 Piedmont Ave # 8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97418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AC3E6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FA03D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ncdr@pacbell.net</w:t>
            </w:r>
          </w:p>
        </w:tc>
      </w:tr>
      <w:tr w:rsidR="00E7073E" w:rsidRPr="00E7073E" w14:paraId="284665A4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31FA8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Wiley Price &amp; Radulovich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650A9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oseph Wiley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55601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337-281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53FC3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301 Marina Village Pkwy # 31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009EAE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D44FF9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0D10B2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jwiley@wprlaw.com</w:t>
            </w:r>
          </w:p>
        </w:tc>
      </w:tr>
      <w:tr w:rsidR="00E7073E" w:rsidRPr="00E7073E" w14:paraId="5B674236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B60A7D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Wilma R K Rader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BD22F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Wilma R K Rader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F266F7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527-667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6515D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570 Santa Clara Ave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0348D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E76B6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ED01B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wrader@igc.org</w:t>
            </w:r>
          </w:p>
        </w:tc>
      </w:tr>
      <w:tr w:rsidR="00E7073E" w:rsidRPr="00E7073E" w14:paraId="0651BDAD" w14:textId="77777777" w:rsidTr="00E7073E">
        <w:trPr>
          <w:trHeight w:val="420"/>
        </w:trPr>
        <w:tc>
          <w:tcPr>
            <w:tcW w:w="2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63FA25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  Witkowski Law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801FD4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Alex Witkowski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51DF4F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( 650</w:t>
            </w:r>
            <w:proofErr w:type="gramEnd"/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 xml:space="preserve"> ) 488-4500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F0A4A1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1999 Harrison St Ste 1800</w:t>
            </w:r>
          </w:p>
        </w:tc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E8808A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815FC" w14:textId="77777777" w:rsidR="00E7073E" w:rsidRPr="00E7073E" w:rsidRDefault="00E7073E" w:rsidP="00E7073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E7073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903519" w14:textId="77777777" w:rsidR="00E7073E" w:rsidRPr="00E7073E" w:rsidRDefault="00E7073E" w:rsidP="00E707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E7073E">
              <w:rPr>
                <w:rFonts w:ascii="Arial" w:hAnsi="Arial" w:cs="Arial"/>
                <w:color w:val="000000"/>
                <w:sz w:val="15"/>
                <w:szCs w:val="15"/>
              </w:rPr>
              <w:t>witkowski@gmail.com</w:t>
            </w:r>
          </w:p>
        </w:tc>
      </w:tr>
    </w:tbl>
    <w:p w14:paraId="29AFAD73" w14:textId="77777777" w:rsidR="008F1AC7" w:rsidRPr="00A85450" w:rsidRDefault="008F1AC7" w:rsidP="008F1AC7">
      <w:pPr>
        <w:rPr>
          <w:rFonts w:ascii="Calibri" w:hAnsi="Calibri" w:cs="Calibri"/>
          <w:szCs w:val="26"/>
        </w:rPr>
      </w:pPr>
    </w:p>
    <w:p w14:paraId="539DDFEE" w14:textId="77777777" w:rsidR="00DD5A33" w:rsidRPr="00985AE1" w:rsidRDefault="00DD5A33">
      <w:pPr>
        <w:rPr>
          <w:rFonts w:ascii="Calibri" w:hAnsi="Calibri" w:cs="Calibri"/>
        </w:rPr>
      </w:pPr>
    </w:p>
    <w:p w14:paraId="6AA48E6A" w14:textId="77777777" w:rsidR="00DD5A33" w:rsidRPr="00985AE1" w:rsidRDefault="00DD5A33">
      <w:pPr>
        <w:rPr>
          <w:rFonts w:ascii="Calibri" w:hAnsi="Calibri" w:cs="Calibri"/>
        </w:rPr>
      </w:pPr>
    </w:p>
    <w:sectPr w:rsidR="00DD5A33" w:rsidRPr="00985AE1" w:rsidSect="009A343C">
      <w:footerReference w:type="default" r:id="rId23"/>
      <w:pgSz w:w="12240" w:h="15840" w:code="1"/>
      <w:pgMar w:top="1710" w:right="810" w:bottom="720" w:left="432" w:header="90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F6305" w14:textId="77777777" w:rsidR="00AC0B2E" w:rsidRDefault="00AC0B2E">
      <w:r>
        <w:separator/>
      </w:r>
    </w:p>
  </w:endnote>
  <w:endnote w:type="continuationSeparator" w:id="0">
    <w:p w14:paraId="3555F784" w14:textId="77777777" w:rsidR="00AC0B2E" w:rsidRDefault="00AC0B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95847" w14:textId="77777777" w:rsid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</w:p>
  <w:p w14:paraId="354C67D9" w14:textId="77777777" w:rsidR="00530140" w:rsidRP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9224B5">
      <w:rPr>
        <w:rFonts w:ascii="Calibri" w:hAnsi="Calibri" w:cs="Calibri"/>
        <w:sz w:val="20"/>
      </w:rPr>
      <w:t>R</w:t>
    </w:r>
    <w:r w:rsidR="002568B0">
      <w:rPr>
        <w:rFonts w:ascii="Calibri" w:hAnsi="Calibri" w:cs="Calibri"/>
        <w:sz w:val="20"/>
      </w:rPr>
      <w:t>ev. 8/</w:t>
    </w:r>
    <w:r w:rsidR="000655C4">
      <w:rPr>
        <w:rFonts w:ascii="Calibri" w:hAnsi="Calibri" w:cs="Calibri"/>
        <w:sz w:val="20"/>
      </w:rPr>
      <w:t>2</w:t>
    </w:r>
    <w:r w:rsidR="009A343C">
      <w:rPr>
        <w:rFonts w:ascii="Calibri" w:hAnsi="Calibri" w:cs="Calibri"/>
        <w:sz w:val="20"/>
      </w:rPr>
      <w:t>5</w:t>
    </w:r>
    <w:r w:rsidRPr="009224B5">
      <w:rPr>
        <w:rFonts w:ascii="Calibri" w:hAnsi="Calibri" w:cs="Calibri"/>
        <w:sz w:val="20"/>
      </w:rP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E87D9" w14:textId="1D8EDF86" w:rsidR="000655C4" w:rsidRPr="008F1AC7" w:rsidRDefault="00FB72AF" w:rsidP="00450406">
    <w:pPr>
      <w:tabs>
        <w:tab w:val="right" w:pos="10980"/>
      </w:tabs>
      <w:jc w:val="right"/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902203</w:t>
    </w:r>
    <w:r w:rsidR="000655C4" w:rsidRPr="008F1AC7">
      <w:rPr>
        <w:rFonts w:ascii="Calibri" w:hAnsi="Calibri" w:cs="Calibri"/>
        <w:sz w:val="20"/>
      </w:rPr>
      <w:t xml:space="preserve">, </w:t>
    </w:r>
    <w:r w:rsidR="000655C4">
      <w:rPr>
        <w:rFonts w:ascii="Calibri" w:hAnsi="Calibri" w:cs="Calibri"/>
        <w:sz w:val="20"/>
      </w:rPr>
      <w:t>Bidders Conference Attendees List</w:t>
    </w:r>
    <w:r w:rsidR="000655C4" w:rsidRPr="008F1AC7">
      <w:rPr>
        <w:rFonts w:ascii="Calibri" w:hAnsi="Calibri" w:cs="Calibri"/>
        <w:sz w:val="20"/>
      </w:rPr>
      <w:t xml:space="preserve"> </w:t>
    </w:r>
  </w:p>
  <w:p w14:paraId="76EE4481" w14:textId="77777777" w:rsidR="000655C4" w:rsidRPr="008F1AC7" w:rsidRDefault="000655C4" w:rsidP="000655C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9A343C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9A343C">
      <w:rPr>
        <w:rFonts w:ascii="Calibri" w:hAnsi="Calibri" w:cs="Calibri"/>
        <w:sz w:val="20"/>
      </w:rPr>
      <w:fldChar w:fldCharType="begin"/>
    </w:r>
    <w:r w:rsidR="009A343C">
      <w:rPr>
        <w:rFonts w:ascii="Calibri" w:hAnsi="Calibri" w:cs="Calibri"/>
        <w:sz w:val="20"/>
      </w:rPr>
      <w:instrText xml:space="preserve"> NUMPAGES  \# "0" \* Arabic  \* MERGEFORMAT </w:instrText>
    </w:r>
    <w:r w:rsidR="009A343C">
      <w:rPr>
        <w:rFonts w:ascii="Calibri" w:hAnsi="Calibri" w:cs="Calibri"/>
        <w:sz w:val="20"/>
      </w:rPr>
      <w:fldChar w:fldCharType="separate"/>
    </w:r>
    <w:r w:rsidR="009A343C">
      <w:rPr>
        <w:rFonts w:ascii="Calibri" w:hAnsi="Calibri" w:cs="Calibri"/>
        <w:noProof/>
        <w:sz w:val="20"/>
      </w:rPr>
      <w:t>3</w:t>
    </w:r>
    <w:r w:rsidR="009A343C">
      <w:rPr>
        <w:rFonts w:ascii="Calibri" w:hAnsi="Calibri" w:cs="Calibri"/>
        <w:sz w:val="20"/>
      </w:rPr>
      <w:fldChar w:fldCharType="end"/>
    </w:r>
  </w:p>
  <w:p w14:paraId="2DC6FD4E" w14:textId="77777777" w:rsidR="00530140" w:rsidRPr="000655C4" w:rsidRDefault="00530140" w:rsidP="000655C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86878" w14:textId="77777777" w:rsidR="009224B5" w:rsidRDefault="009224B5" w:rsidP="009224B5">
    <w:pPr>
      <w:tabs>
        <w:tab w:val="right" w:pos="10800"/>
      </w:tabs>
      <w:rPr>
        <w:rFonts w:ascii="Calibri" w:hAnsi="Calibri" w:cs="Calibri"/>
        <w:sz w:val="20"/>
      </w:rPr>
    </w:pPr>
  </w:p>
  <w:p w14:paraId="361C9E2F" w14:textId="77777777" w:rsidR="00530140" w:rsidRPr="008F1AC7" w:rsidRDefault="002568B0" w:rsidP="009224B5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</w:t>
    </w:r>
    <w:r w:rsidR="000655C4">
      <w:rPr>
        <w:rFonts w:ascii="Calibri" w:hAnsi="Calibri" w:cs="Calibri"/>
        <w:sz w:val="20"/>
      </w:rPr>
      <w:t>24</w:t>
    </w:r>
    <w:r w:rsidR="009224B5" w:rsidRPr="009224B5">
      <w:rPr>
        <w:rFonts w:ascii="Calibri" w:hAnsi="Calibri" w:cs="Calibri"/>
        <w:sz w:val="20"/>
      </w:rPr>
      <w:t>/2021</w:t>
    </w:r>
    <w:r w:rsidR="009224B5">
      <w:rPr>
        <w:rFonts w:ascii="Calibri" w:hAnsi="Calibri" w:cs="Calibri"/>
        <w:color w:val="FF0000"/>
        <w:sz w:val="20"/>
      </w:rPr>
      <w:t xml:space="preserve"> </w:t>
    </w:r>
    <w:r w:rsidR="009224B5">
      <w:rPr>
        <w:rFonts w:ascii="Calibri" w:hAnsi="Calibri" w:cs="Calibri"/>
        <w:color w:val="FF0000"/>
        <w:sz w:val="20"/>
      </w:rPr>
      <w:tab/>
    </w:r>
    <w:r w:rsidR="00530140" w:rsidRPr="008A60BD">
      <w:rPr>
        <w:rFonts w:ascii="Calibri" w:hAnsi="Calibri" w:cs="Calibri"/>
        <w:color w:val="FF0000"/>
        <w:sz w:val="20"/>
      </w:rPr>
      <w:t>R</w:t>
    </w:r>
    <w:r w:rsidR="00D34403" w:rsidRPr="008A60BD">
      <w:rPr>
        <w:rFonts w:ascii="Calibri" w:hAnsi="Calibri" w:cs="Calibri"/>
        <w:color w:val="FF0000"/>
        <w:sz w:val="20"/>
      </w:rPr>
      <w:t>F</w:t>
    </w:r>
    <w:r w:rsidR="00903A9B" w:rsidRPr="008A60BD">
      <w:rPr>
        <w:rFonts w:ascii="Calibri" w:hAnsi="Calibri" w:cs="Calibri"/>
        <w:color w:val="FF0000"/>
        <w:sz w:val="20"/>
      </w:rPr>
      <w:t>P</w:t>
    </w:r>
    <w:r w:rsidR="008A60BD" w:rsidRPr="008A60BD">
      <w:rPr>
        <w:rFonts w:ascii="Calibri" w:hAnsi="Calibri" w:cs="Calibri"/>
        <w:color w:val="FF0000"/>
        <w:sz w:val="20"/>
      </w:rPr>
      <w:t>/Q</w:t>
    </w:r>
    <w:r w:rsidR="00530140" w:rsidRPr="008A60BD">
      <w:rPr>
        <w:rFonts w:ascii="Calibri" w:hAnsi="Calibri" w:cs="Calibri"/>
        <w:color w:val="FF0000"/>
        <w:sz w:val="20"/>
      </w:rPr>
      <w:t xml:space="preserve"> No. 90</w:t>
    </w:r>
    <w:r w:rsidR="008A60BD" w:rsidRPr="008A60BD">
      <w:rPr>
        <w:rFonts w:ascii="Calibri" w:hAnsi="Calibri" w:cs="Calibri"/>
        <w:color w:val="FF0000"/>
        <w:sz w:val="20"/>
      </w:rPr>
      <w:t>XXXX</w:t>
    </w:r>
    <w:r w:rsidR="00530140" w:rsidRPr="008F1AC7">
      <w:rPr>
        <w:rFonts w:ascii="Calibri" w:hAnsi="Calibri" w:cs="Calibri"/>
        <w:sz w:val="20"/>
      </w:rPr>
      <w:t xml:space="preserve">, </w:t>
    </w:r>
    <w:r w:rsidR="002E5490">
      <w:rPr>
        <w:rFonts w:ascii="Calibri" w:hAnsi="Calibri" w:cs="Calibri"/>
        <w:sz w:val="20"/>
      </w:rPr>
      <w:t>Bidders Conference</w:t>
    </w:r>
    <w:r>
      <w:rPr>
        <w:rFonts w:ascii="Calibri" w:hAnsi="Calibri" w:cs="Calibri"/>
        <w:sz w:val="20"/>
      </w:rPr>
      <w:t xml:space="preserve"> Attendees</w:t>
    </w:r>
    <w:r w:rsidR="00D34403">
      <w:rPr>
        <w:rFonts w:ascii="Calibri" w:hAnsi="Calibri" w:cs="Calibri"/>
        <w:sz w:val="20"/>
      </w:rPr>
      <w:t xml:space="preserve"> List</w:t>
    </w:r>
    <w:r w:rsidR="00530140" w:rsidRPr="008F1AC7">
      <w:rPr>
        <w:rFonts w:ascii="Calibri" w:hAnsi="Calibri" w:cs="Calibri"/>
        <w:sz w:val="20"/>
      </w:rPr>
      <w:t xml:space="preserve"> </w:t>
    </w:r>
  </w:p>
  <w:p w14:paraId="02ED3BB5" w14:textId="77777777" w:rsidR="00530140" w:rsidRPr="008F1AC7" w:rsidRDefault="00530140" w:rsidP="00A5339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 w:rsidR="000655C4">
      <w:rPr>
        <w:rFonts w:ascii="Calibri" w:hAnsi="Calibri" w:cs="Calibri"/>
        <w:sz w:val="20"/>
      </w:rPr>
      <w:t xml:space="preserve"> of </w:t>
    </w:r>
    <w:r w:rsidR="000655C4">
      <w:rPr>
        <w:rFonts w:ascii="Calibri" w:hAnsi="Calibri" w:cs="Calibri"/>
        <w:sz w:val="20"/>
      </w:rPr>
      <w:fldChar w:fldCharType="begin"/>
    </w:r>
    <w:r w:rsidR="000655C4">
      <w:rPr>
        <w:rFonts w:ascii="Calibri" w:hAnsi="Calibri" w:cs="Calibri"/>
        <w:sz w:val="20"/>
      </w:rPr>
      <w:instrText xml:space="preserve"> PAGE  \* Arabic  \* MERGEFORMAT </w:instrText>
    </w:r>
    <w:r w:rsidR="000655C4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="000655C4">
      <w:rPr>
        <w:rFonts w:ascii="Calibri" w:hAnsi="Calibri" w:cs="Calibri"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328CC" w14:textId="77777777" w:rsidR="009A343C" w:rsidRDefault="009A343C" w:rsidP="000655C4">
    <w:pPr>
      <w:tabs>
        <w:tab w:val="right" w:pos="10980"/>
      </w:tabs>
      <w:rPr>
        <w:rFonts w:ascii="Calibri" w:hAnsi="Calibri" w:cs="Calibri"/>
        <w:sz w:val="20"/>
      </w:rPr>
    </w:pPr>
  </w:p>
  <w:p w14:paraId="60B10003" w14:textId="2524A7A9" w:rsidR="009A343C" w:rsidRPr="008F1AC7" w:rsidRDefault="009A343C" w:rsidP="000655C4">
    <w:pPr>
      <w:tabs>
        <w:tab w:val="right" w:pos="109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25</w:t>
    </w:r>
    <w:r w:rsidRPr="009224B5">
      <w:rPr>
        <w:rFonts w:ascii="Calibri" w:hAnsi="Calibri" w:cs="Calibri"/>
        <w:sz w:val="20"/>
      </w:rPr>
      <w:t>/2021</w:t>
    </w:r>
    <w:r>
      <w:rPr>
        <w:rFonts w:ascii="Calibri" w:hAnsi="Calibri" w:cs="Calibri"/>
        <w:color w:val="FF0000"/>
        <w:sz w:val="20"/>
      </w:rPr>
      <w:t xml:space="preserve"> </w:t>
    </w:r>
    <w:r>
      <w:rPr>
        <w:rFonts w:ascii="Calibri" w:hAnsi="Calibri" w:cs="Calibri"/>
        <w:color w:val="FF0000"/>
        <w:sz w:val="20"/>
      </w:rPr>
      <w:tab/>
    </w:r>
    <w:r w:rsidRPr="004E5A70">
      <w:rPr>
        <w:rFonts w:ascii="Calibri" w:hAnsi="Calibri" w:cs="Calibri"/>
        <w:sz w:val="20"/>
      </w:rPr>
      <w:t>RFP No. 90</w:t>
    </w:r>
    <w:r w:rsidR="004E5A70" w:rsidRPr="004E5A70">
      <w:rPr>
        <w:rFonts w:ascii="Calibri" w:hAnsi="Calibri" w:cs="Calibri"/>
        <w:sz w:val="20"/>
      </w:rPr>
      <w:t>2203</w:t>
    </w:r>
    <w:r w:rsidRPr="004E5A70">
      <w:rPr>
        <w:rFonts w:ascii="Calibri" w:hAnsi="Calibri" w:cs="Calibri"/>
        <w:sz w:val="20"/>
      </w:rPr>
      <w:t>,</w:t>
    </w:r>
    <w:r w:rsidRPr="008F1AC7">
      <w:rPr>
        <w:rFonts w:ascii="Calibri" w:hAnsi="Calibri" w:cs="Calibri"/>
        <w:sz w:val="20"/>
      </w:rPr>
      <w:t xml:space="preserve"> </w:t>
    </w:r>
    <w:r>
      <w:rPr>
        <w:rFonts w:ascii="Calibri" w:hAnsi="Calibri" w:cs="Calibri"/>
        <w:sz w:val="20"/>
      </w:rPr>
      <w:t>Vendor Bid List</w:t>
    </w:r>
  </w:p>
  <w:p w14:paraId="015A4E22" w14:textId="77777777" w:rsidR="009A343C" w:rsidRPr="008F1AC7" w:rsidRDefault="009A343C" w:rsidP="000655C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476C4C">
      <w:rPr>
        <w:rFonts w:ascii="Calibri" w:hAnsi="Calibri" w:cs="Calibri"/>
        <w:noProof/>
        <w:sz w:val="20"/>
      </w:rPr>
      <w:t>3</w:t>
    </w:r>
    <w:r w:rsidRPr="008F1AC7"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\* Arabic  \* MERGEFORMAT </w:instrText>
    </w:r>
    <w:r>
      <w:rPr>
        <w:rFonts w:ascii="Calibri" w:hAnsi="Calibri" w:cs="Calibri"/>
        <w:sz w:val="20"/>
      </w:rPr>
      <w:fldChar w:fldCharType="separate"/>
    </w:r>
    <w:r w:rsidR="00476C4C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  <w:p w14:paraId="00741611" w14:textId="77777777" w:rsidR="009A343C" w:rsidRPr="000655C4" w:rsidRDefault="009A343C" w:rsidP="000655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362C2" w14:textId="77777777" w:rsidR="00AC0B2E" w:rsidRDefault="00AC0B2E">
      <w:r>
        <w:separator/>
      </w:r>
    </w:p>
  </w:footnote>
  <w:footnote w:type="continuationSeparator" w:id="0">
    <w:p w14:paraId="0B01DF0D" w14:textId="77777777" w:rsidR="00AC0B2E" w:rsidRDefault="00AC0B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2E801" w14:textId="18EC83A7" w:rsidR="00530140" w:rsidRPr="00892030" w:rsidRDefault="000139B8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6704" behindDoc="1" locked="0" layoutInCell="0" allowOverlap="1" wp14:anchorId="60877A0F" wp14:editId="072105EA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BB5E" w14:textId="582E4F6E" w:rsidR="00530140" w:rsidRPr="00344563" w:rsidRDefault="000139B8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752" behindDoc="0" locked="0" layoutInCell="1" allowOverlap="1" wp14:anchorId="453C05CE" wp14:editId="472100F3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752249C2" w:rsidR="00530140" w:rsidRDefault="000139B8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7728" behindDoc="1" locked="0" layoutInCell="0" allowOverlap="1" wp14:anchorId="04F83DCC" wp14:editId="1A6022C3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76730" w14:textId="77777777" w:rsidR="00530140" w:rsidRPr="00C367AB" w:rsidRDefault="0053014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4A3E7274" w14:textId="52D950F1" w:rsidR="00530140" w:rsidRPr="00C367AB" w:rsidRDefault="00D3440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B63825">
      <w:rPr>
        <w:rFonts w:ascii="Calibri" w:hAnsi="Calibri" w:cs="Calibri"/>
        <w:b/>
        <w:snapToGrid w:val="0"/>
        <w:szCs w:val="26"/>
      </w:rPr>
      <w:t>RF</w:t>
    </w:r>
    <w:r w:rsidR="00903A9B" w:rsidRPr="00B63825">
      <w:rPr>
        <w:rFonts w:ascii="Calibri" w:hAnsi="Calibri" w:cs="Calibri"/>
        <w:b/>
        <w:snapToGrid w:val="0"/>
        <w:szCs w:val="26"/>
      </w:rPr>
      <w:t>P</w:t>
    </w:r>
    <w:r w:rsidR="00530140" w:rsidRPr="00B63825">
      <w:rPr>
        <w:rFonts w:ascii="Calibri" w:hAnsi="Calibri" w:cs="Calibri"/>
        <w:b/>
        <w:snapToGrid w:val="0"/>
        <w:szCs w:val="26"/>
      </w:rPr>
      <w:t xml:space="preserve"> No. 9</w:t>
    </w:r>
    <w:r w:rsidR="00B63825" w:rsidRPr="00B63825">
      <w:rPr>
        <w:rFonts w:ascii="Calibri" w:hAnsi="Calibri" w:cs="Calibri"/>
        <w:b/>
        <w:snapToGrid w:val="0"/>
        <w:szCs w:val="26"/>
      </w:rPr>
      <w:t>02203</w:t>
    </w:r>
    <w:r w:rsidR="00530140" w:rsidRPr="00C367AB">
      <w:rPr>
        <w:rFonts w:ascii="Calibri" w:hAnsi="Calibri" w:cs="Calibri"/>
        <w:b/>
        <w:snapToGrid w:val="0"/>
        <w:szCs w:val="26"/>
      </w:rPr>
      <w:t xml:space="preserve">, </w:t>
    </w:r>
    <w:r w:rsidR="002568B0">
      <w:rPr>
        <w:rFonts w:ascii="Calibri" w:hAnsi="Calibri" w:cs="Calibri"/>
        <w:b/>
        <w:snapToGrid w:val="0"/>
        <w:szCs w:val="26"/>
      </w:rPr>
      <w:t xml:space="preserve">Bidders Conference Attendees </w:t>
    </w:r>
    <w:r>
      <w:rPr>
        <w:rFonts w:ascii="Calibri" w:hAnsi="Calibri" w:cs="Calibri"/>
        <w:b/>
        <w:snapToGrid w:val="0"/>
        <w:szCs w:val="26"/>
      </w:rPr>
      <w:t>List</w:t>
    </w:r>
  </w:p>
  <w:p w14:paraId="58B9BA0F" w14:textId="77777777" w:rsidR="00530140" w:rsidRPr="00C367AB" w:rsidRDefault="00530140">
    <w:pPr>
      <w:pStyle w:val="Header"/>
      <w:rPr>
        <w:rFonts w:ascii="Calibri" w:hAnsi="Calibri" w:cs="Calibri"/>
        <w:szCs w:val="2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20721" w14:textId="77777777" w:rsidR="00530140" w:rsidRPr="00C367AB" w:rsidRDefault="00530140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55E854E1" w14:textId="77777777" w:rsidR="00530140" w:rsidRPr="00C367AB" w:rsidRDefault="00D34403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A60BD">
      <w:rPr>
        <w:rFonts w:ascii="Calibri" w:hAnsi="Calibri" w:cs="Calibri"/>
        <w:b/>
        <w:snapToGrid w:val="0"/>
        <w:color w:val="FF0000"/>
        <w:szCs w:val="26"/>
      </w:rPr>
      <w:t>RF</w:t>
    </w:r>
    <w:r w:rsidR="00634894" w:rsidRPr="008A60BD">
      <w:rPr>
        <w:rFonts w:ascii="Calibri" w:hAnsi="Calibri" w:cs="Calibri"/>
        <w:b/>
        <w:snapToGrid w:val="0"/>
        <w:color w:val="FF0000"/>
        <w:szCs w:val="26"/>
      </w:rPr>
      <w:t>P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/Q</w:t>
    </w:r>
    <w:r w:rsidR="00530140" w:rsidRPr="008A60BD">
      <w:rPr>
        <w:rFonts w:ascii="Calibri" w:hAnsi="Calibri" w:cs="Calibri"/>
        <w:b/>
        <w:snapToGrid w:val="0"/>
        <w:color w:val="FF0000"/>
        <w:szCs w:val="26"/>
      </w:rPr>
      <w:t xml:space="preserve"> No. 90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XXXX</w:t>
    </w:r>
    <w:r w:rsidR="00530140" w:rsidRPr="00634894">
      <w:rPr>
        <w:rFonts w:ascii="Calibri" w:hAnsi="Calibri" w:cs="Calibri"/>
        <w:b/>
        <w:snapToGrid w:val="0"/>
        <w:szCs w:val="26"/>
      </w:rPr>
      <w:t xml:space="preserve">, </w:t>
    </w:r>
    <w:r w:rsidR="002E5490">
      <w:rPr>
        <w:rFonts w:ascii="Calibri" w:hAnsi="Calibri" w:cs="Calibri"/>
        <w:b/>
        <w:snapToGrid w:val="0"/>
        <w:szCs w:val="26"/>
      </w:rPr>
      <w:t>Bidders Conference</w:t>
    </w:r>
    <w:r w:rsidR="002568B0">
      <w:rPr>
        <w:rFonts w:ascii="Calibri" w:hAnsi="Calibri" w:cs="Calibri"/>
        <w:b/>
        <w:snapToGrid w:val="0"/>
        <w:szCs w:val="26"/>
      </w:rPr>
      <w:t xml:space="preserve"> Attendees</w:t>
    </w:r>
    <w:r>
      <w:rPr>
        <w:rFonts w:ascii="Calibri" w:hAnsi="Calibri" w:cs="Calibri"/>
        <w:b/>
        <w:snapToGrid w:val="0"/>
        <w:szCs w:val="26"/>
      </w:rPr>
      <w:t xml:space="preserve"> List</w:t>
    </w:r>
  </w:p>
  <w:p w14:paraId="4D0D180D" w14:textId="77777777" w:rsidR="00530140" w:rsidRDefault="00530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wFAFEaCs8tAAAA"/>
  </w:docVars>
  <w:rsids>
    <w:rsidRoot w:val="00AC108B"/>
    <w:rsid w:val="0000293F"/>
    <w:rsid w:val="000139B8"/>
    <w:rsid w:val="00015280"/>
    <w:rsid w:val="00015B1A"/>
    <w:rsid w:val="0002532C"/>
    <w:rsid w:val="0002590C"/>
    <w:rsid w:val="00034796"/>
    <w:rsid w:val="0004603D"/>
    <w:rsid w:val="00064897"/>
    <w:rsid w:val="000655C4"/>
    <w:rsid w:val="000712C7"/>
    <w:rsid w:val="00071C03"/>
    <w:rsid w:val="000844B7"/>
    <w:rsid w:val="0008772A"/>
    <w:rsid w:val="00087A00"/>
    <w:rsid w:val="000902A5"/>
    <w:rsid w:val="00090617"/>
    <w:rsid w:val="0009722D"/>
    <w:rsid w:val="000C458A"/>
    <w:rsid w:val="000C5DBE"/>
    <w:rsid w:val="000D1A3A"/>
    <w:rsid w:val="000E378A"/>
    <w:rsid w:val="000F66A0"/>
    <w:rsid w:val="00103B42"/>
    <w:rsid w:val="001547ED"/>
    <w:rsid w:val="0015709F"/>
    <w:rsid w:val="001615E0"/>
    <w:rsid w:val="001658C6"/>
    <w:rsid w:val="00182B8E"/>
    <w:rsid w:val="00190085"/>
    <w:rsid w:val="001A0010"/>
    <w:rsid w:val="001A2B9E"/>
    <w:rsid w:val="001A4E39"/>
    <w:rsid w:val="001C1561"/>
    <w:rsid w:val="001C3DD8"/>
    <w:rsid w:val="001D05CA"/>
    <w:rsid w:val="001D470A"/>
    <w:rsid w:val="001E13A0"/>
    <w:rsid w:val="001E18B2"/>
    <w:rsid w:val="001E451D"/>
    <w:rsid w:val="001E5813"/>
    <w:rsid w:val="001E5B90"/>
    <w:rsid w:val="001F2849"/>
    <w:rsid w:val="00202CB1"/>
    <w:rsid w:val="002041C1"/>
    <w:rsid w:val="002113F9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D1C7D"/>
    <w:rsid w:val="002E071D"/>
    <w:rsid w:val="002E4529"/>
    <w:rsid w:val="002E5490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50406"/>
    <w:rsid w:val="00460CE6"/>
    <w:rsid w:val="00476C4C"/>
    <w:rsid w:val="00496EB6"/>
    <w:rsid w:val="004A1812"/>
    <w:rsid w:val="004A30AD"/>
    <w:rsid w:val="004B1157"/>
    <w:rsid w:val="004D551E"/>
    <w:rsid w:val="004E0CBC"/>
    <w:rsid w:val="004E55D5"/>
    <w:rsid w:val="004E5A70"/>
    <w:rsid w:val="0052335C"/>
    <w:rsid w:val="00530140"/>
    <w:rsid w:val="0053674F"/>
    <w:rsid w:val="005642DE"/>
    <w:rsid w:val="00565971"/>
    <w:rsid w:val="00584566"/>
    <w:rsid w:val="00594D17"/>
    <w:rsid w:val="005A1278"/>
    <w:rsid w:val="005A53D3"/>
    <w:rsid w:val="005B654C"/>
    <w:rsid w:val="005B7513"/>
    <w:rsid w:val="005D2DC5"/>
    <w:rsid w:val="005E0461"/>
    <w:rsid w:val="005E5391"/>
    <w:rsid w:val="005F3C56"/>
    <w:rsid w:val="0061262A"/>
    <w:rsid w:val="0063163F"/>
    <w:rsid w:val="00634894"/>
    <w:rsid w:val="0063559A"/>
    <w:rsid w:val="006367A2"/>
    <w:rsid w:val="00643920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2D6C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D2BCB"/>
    <w:rsid w:val="007E065F"/>
    <w:rsid w:val="007F7549"/>
    <w:rsid w:val="008075D3"/>
    <w:rsid w:val="008100A5"/>
    <w:rsid w:val="0083467A"/>
    <w:rsid w:val="00841947"/>
    <w:rsid w:val="00842E4E"/>
    <w:rsid w:val="0084729B"/>
    <w:rsid w:val="00853C6C"/>
    <w:rsid w:val="0086233F"/>
    <w:rsid w:val="00862DE6"/>
    <w:rsid w:val="00866E38"/>
    <w:rsid w:val="0088555A"/>
    <w:rsid w:val="00892E58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7760"/>
    <w:rsid w:val="008F017F"/>
    <w:rsid w:val="008F0F90"/>
    <w:rsid w:val="008F1AC7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B0F06"/>
    <w:rsid w:val="009C5660"/>
    <w:rsid w:val="009F2F6D"/>
    <w:rsid w:val="00A01493"/>
    <w:rsid w:val="00A1349C"/>
    <w:rsid w:val="00A14CB0"/>
    <w:rsid w:val="00A256A4"/>
    <w:rsid w:val="00A26108"/>
    <w:rsid w:val="00A4590E"/>
    <w:rsid w:val="00A53394"/>
    <w:rsid w:val="00A60FB5"/>
    <w:rsid w:val="00A6550D"/>
    <w:rsid w:val="00A67646"/>
    <w:rsid w:val="00A72B9A"/>
    <w:rsid w:val="00A8472D"/>
    <w:rsid w:val="00AA514C"/>
    <w:rsid w:val="00AA6060"/>
    <w:rsid w:val="00AA6D10"/>
    <w:rsid w:val="00AB3627"/>
    <w:rsid w:val="00AB765F"/>
    <w:rsid w:val="00AC0B2E"/>
    <w:rsid w:val="00AC108B"/>
    <w:rsid w:val="00AD246E"/>
    <w:rsid w:val="00AE458D"/>
    <w:rsid w:val="00B01B82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45F6E"/>
    <w:rsid w:val="00B56C63"/>
    <w:rsid w:val="00B56D91"/>
    <w:rsid w:val="00B63825"/>
    <w:rsid w:val="00B70324"/>
    <w:rsid w:val="00B76D7D"/>
    <w:rsid w:val="00B870E9"/>
    <w:rsid w:val="00B933E0"/>
    <w:rsid w:val="00BA3A39"/>
    <w:rsid w:val="00BA4935"/>
    <w:rsid w:val="00BB7491"/>
    <w:rsid w:val="00BD7C4F"/>
    <w:rsid w:val="00C10E04"/>
    <w:rsid w:val="00C153CA"/>
    <w:rsid w:val="00C35A64"/>
    <w:rsid w:val="00C367AB"/>
    <w:rsid w:val="00C4627A"/>
    <w:rsid w:val="00C47D0A"/>
    <w:rsid w:val="00C47D6A"/>
    <w:rsid w:val="00C633C0"/>
    <w:rsid w:val="00C700FA"/>
    <w:rsid w:val="00C7127C"/>
    <w:rsid w:val="00C724C7"/>
    <w:rsid w:val="00C91875"/>
    <w:rsid w:val="00CB01A1"/>
    <w:rsid w:val="00CB32DD"/>
    <w:rsid w:val="00CB7ECF"/>
    <w:rsid w:val="00CC31F1"/>
    <w:rsid w:val="00CD3281"/>
    <w:rsid w:val="00CD5062"/>
    <w:rsid w:val="00CE0FD3"/>
    <w:rsid w:val="00CF6FD8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073E"/>
    <w:rsid w:val="00E74823"/>
    <w:rsid w:val="00E85982"/>
    <w:rsid w:val="00E904FF"/>
    <w:rsid w:val="00E90C20"/>
    <w:rsid w:val="00EC07E5"/>
    <w:rsid w:val="00EC0E52"/>
    <w:rsid w:val="00EC52D8"/>
    <w:rsid w:val="00EC72AB"/>
    <w:rsid w:val="00ED5291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7002E"/>
    <w:rsid w:val="00F83493"/>
    <w:rsid w:val="00F96C43"/>
    <w:rsid w:val="00FA29CB"/>
    <w:rsid w:val="00FB3ED9"/>
    <w:rsid w:val="00FB72AF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15709F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paragraph" w:customStyle="1" w:styleId="msonormal0">
    <w:name w:val="msonormal"/>
    <w:basedOn w:val="Normal"/>
    <w:rsid w:val="00E7073E"/>
    <w:pPr>
      <w:spacing w:before="100" w:beforeAutospacing="1" w:after="100" w:afterAutospacing="1"/>
    </w:pPr>
    <w:rPr>
      <w:sz w:val="24"/>
      <w:szCs w:val="24"/>
    </w:rPr>
  </w:style>
  <w:style w:type="paragraph" w:customStyle="1" w:styleId="xl65">
    <w:name w:val="xl65"/>
    <w:basedOn w:val="Normal"/>
    <w:rsid w:val="00E7073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</w:rPr>
  </w:style>
  <w:style w:type="paragraph" w:customStyle="1" w:styleId="xl66">
    <w:name w:val="xl66"/>
    <w:basedOn w:val="Normal"/>
    <w:rsid w:val="00E7073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67">
    <w:name w:val="xl67"/>
    <w:basedOn w:val="Normal"/>
    <w:rsid w:val="00E7073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Narrow" w:hAnsi="Arial Narrow"/>
      <w:sz w:val="18"/>
      <w:szCs w:val="18"/>
    </w:rPr>
  </w:style>
  <w:style w:type="paragraph" w:customStyle="1" w:styleId="xl68">
    <w:name w:val="xl68"/>
    <w:basedOn w:val="Normal"/>
    <w:rsid w:val="00E7073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</w:rPr>
  </w:style>
  <w:style w:type="paragraph" w:customStyle="1" w:styleId="xl69">
    <w:name w:val="xl69"/>
    <w:basedOn w:val="Normal"/>
    <w:rsid w:val="00E7073E"/>
    <w:pPr>
      <w:spacing w:before="100" w:beforeAutospacing="1" w:after="100" w:afterAutospacing="1"/>
    </w:pPr>
    <w:rPr>
      <w:rFonts w:ascii="Arial" w:hAnsi="Arial" w:cs="Arial"/>
      <w:sz w:val="15"/>
      <w:szCs w:val="15"/>
    </w:rPr>
  </w:style>
  <w:style w:type="paragraph" w:customStyle="1" w:styleId="xl70">
    <w:name w:val="xl70"/>
    <w:basedOn w:val="Normal"/>
    <w:rsid w:val="00E7073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</w:rPr>
  </w:style>
  <w:style w:type="paragraph" w:customStyle="1" w:styleId="xl71">
    <w:name w:val="xl71"/>
    <w:basedOn w:val="Normal"/>
    <w:rsid w:val="00E7073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72">
    <w:name w:val="xl72"/>
    <w:basedOn w:val="Normal"/>
    <w:rsid w:val="00E7073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sz w:val="18"/>
      <w:szCs w:val="18"/>
    </w:rPr>
  </w:style>
  <w:style w:type="paragraph" w:customStyle="1" w:styleId="xl73">
    <w:name w:val="xl73"/>
    <w:basedOn w:val="Normal"/>
    <w:rsid w:val="00E7073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sz w:val="15"/>
      <w:szCs w:val="15"/>
    </w:rPr>
  </w:style>
  <w:style w:type="paragraph" w:customStyle="1" w:styleId="xl74">
    <w:name w:val="xl74"/>
    <w:basedOn w:val="Normal"/>
    <w:rsid w:val="00E7073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Narrow" w:hAnsi="Arial Narrow"/>
      <w:sz w:val="18"/>
      <w:szCs w:val="18"/>
    </w:rPr>
  </w:style>
  <w:style w:type="paragraph" w:customStyle="1" w:styleId="xl75">
    <w:name w:val="xl75"/>
    <w:basedOn w:val="Normal"/>
    <w:rsid w:val="00E7073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5"/>
      <w:szCs w:val="15"/>
    </w:rPr>
  </w:style>
  <w:style w:type="paragraph" w:customStyle="1" w:styleId="xl76">
    <w:name w:val="xl76"/>
    <w:basedOn w:val="Normal"/>
    <w:rsid w:val="00E7073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footer" Target="footer5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5</_dlc_DocId>
    <_dlc_DocIdUrl xmlns="dada2d04-0b79-4859-9945-2f68777d8c22">
      <Url>https://acgovt.sharepoint.com/sites/AlamedaCountyDocumentCenter/_layouts/15/DocIdRedir.aspx?ID=FP5PKM64KWNT-3317579-5</Url>
      <Description>FP5PKM64KWNT-3317579-5</Description>
    </_dlc_DocIdUrl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6D0C058-A731-4563-B94F-BD8D12506FCE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2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0637615-39C2-499C-ABF8-F2EE26946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3152</Words>
  <Characters>17725</Characters>
  <Application>Microsoft Office Word</Application>
  <DocSecurity>0</DocSecurity>
  <Lines>402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20721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Truong, Thuy  GSA - Procurement Department</cp:lastModifiedBy>
  <cp:revision>3</cp:revision>
  <cp:lastPrinted>1900-01-01T08:00:00Z</cp:lastPrinted>
  <dcterms:created xsi:type="dcterms:W3CDTF">2023-03-07T18:41:00Z</dcterms:created>
  <dcterms:modified xsi:type="dcterms:W3CDTF">2023-03-07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9d1c22ed-1fdb-4bd4-ae72-43af3340d511</vt:lpwstr>
  </property>
  <property fmtid="{D5CDD505-2E9C-101B-9397-08002B2CF9AE}" pid="4" name="GrammarlyDocumentId">
    <vt:lpwstr>2bb9cf28d928a1ca57fd8f965fafa88fef3d3563c97855064e30aa1ecadfacc3</vt:lpwstr>
  </property>
</Properties>
</file>